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6C5D9D" w14:textId="77777777" w:rsidR="00C674AD" w:rsidRPr="00607503" w:rsidRDefault="00C674AD" w:rsidP="00C674AD">
      <w:pPr>
        <w:pStyle w:val="1"/>
        <w:rPr>
          <w:rFonts w:ascii="Times New Roman" w:hAnsi="Times New Roman" w:cs="Times New Roman"/>
          <w:color w:val="auto"/>
          <w:sz w:val="24"/>
          <w:szCs w:val="24"/>
        </w:rPr>
      </w:pPr>
      <w:bookmarkStart w:id="0" w:name="_GoBack"/>
      <w:r w:rsidRPr="00607503">
        <w:rPr>
          <w:rFonts w:ascii="Times New Roman" w:hAnsi="Times New Roman" w:cs="Times New Roman"/>
          <w:color w:val="auto"/>
          <w:sz w:val="24"/>
          <w:szCs w:val="24"/>
        </w:rPr>
        <w:t>Dear Author,</w:t>
      </w:r>
    </w:p>
    <w:p w14:paraId="4350351D" w14:textId="77777777" w:rsidR="00C674AD" w:rsidRPr="00607503" w:rsidRDefault="00C674AD" w:rsidP="00C674AD">
      <w:pPr>
        <w:pStyle w:val="1"/>
        <w:rPr>
          <w:rFonts w:ascii="Times New Roman" w:hAnsi="Times New Roman" w:cs="Times New Roman"/>
          <w:color w:val="auto"/>
          <w:sz w:val="24"/>
          <w:szCs w:val="24"/>
        </w:rPr>
      </w:pPr>
    </w:p>
    <w:p w14:paraId="771274A5" w14:textId="77777777" w:rsidR="00005A44" w:rsidRPr="00607503" w:rsidRDefault="00005A44" w:rsidP="00C674AD">
      <w:pPr>
        <w:pStyle w:val="1"/>
        <w:rPr>
          <w:rFonts w:ascii="Times New Roman" w:hAnsi="Times New Roman" w:cs="Times New Roman"/>
          <w:color w:val="auto"/>
          <w:sz w:val="24"/>
          <w:szCs w:val="24"/>
        </w:rPr>
      </w:pPr>
      <w:r w:rsidRPr="00607503">
        <w:rPr>
          <w:rFonts w:ascii="Times New Roman" w:hAnsi="Times New Roman" w:cs="Times New Roman"/>
          <w:color w:val="auto"/>
          <w:sz w:val="24"/>
          <w:szCs w:val="24"/>
        </w:rPr>
        <w:t>One of Accdon</w:t>
      </w:r>
      <w:r w:rsidR="006358A0" w:rsidRPr="00607503">
        <w:rPr>
          <w:rFonts w:ascii="Times New Roman" w:hAnsi="Times New Roman" w:cs="Times New Roman"/>
          <w:color w:val="auto"/>
          <w:sz w:val="24"/>
          <w:szCs w:val="24"/>
        </w:rPr>
        <w:t>-</w:t>
      </w:r>
      <w:proofErr w:type="spellStart"/>
      <w:r w:rsidRPr="00607503">
        <w:rPr>
          <w:rFonts w:ascii="Times New Roman" w:hAnsi="Times New Roman" w:cs="Times New Roman"/>
          <w:color w:val="auto"/>
          <w:sz w:val="24"/>
          <w:szCs w:val="24"/>
        </w:rPr>
        <w:t>LetPub’s</w:t>
      </w:r>
      <w:proofErr w:type="spellEnd"/>
      <w:r w:rsidRPr="00607503">
        <w:rPr>
          <w:rFonts w:ascii="Times New Roman" w:hAnsi="Times New Roman" w:cs="Times New Roman"/>
          <w:color w:val="auto"/>
          <w:sz w:val="24"/>
          <w:szCs w:val="24"/>
        </w:rPr>
        <w:t xml:space="preserve"> missions is to educate researchers about the craft of scientific writing. Therefore, we are pleased to offer the following educational material as part of our language editing service.</w:t>
      </w:r>
    </w:p>
    <w:p w14:paraId="1A11D95A" w14:textId="77777777" w:rsidR="00005A44" w:rsidRPr="00607503" w:rsidRDefault="00005A44" w:rsidP="00C674AD">
      <w:pPr>
        <w:pStyle w:val="1"/>
        <w:rPr>
          <w:rFonts w:ascii="Times New Roman" w:hAnsi="Times New Roman" w:cs="Times New Roman"/>
          <w:color w:val="auto"/>
          <w:sz w:val="24"/>
          <w:szCs w:val="24"/>
        </w:rPr>
      </w:pPr>
    </w:p>
    <w:p w14:paraId="39CC0B77" w14:textId="77777777" w:rsidR="007B246F" w:rsidRPr="00607503" w:rsidRDefault="00C674AD" w:rsidP="007B246F">
      <w:pPr>
        <w:pStyle w:val="1"/>
        <w:rPr>
          <w:rFonts w:ascii="Times New Roman" w:hAnsi="Times New Roman" w:cs="Times New Roman"/>
          <w:color w:val="auto"/>
          <w:sz w:val="24"/>
          <w:szCs w:val="24"/>
        </w:rPr>
      </w:pPr>
      <w:r w:rsidRPr="00607503">
        <w:rPr>
          <w:rFonts w:ascii="Times New Roman" w:hAnsi="Times New Roman" w:cs="Times New Roman"/>
          <w:color w:val="auto"/>
          <w:sz w:val="24"/>
          <w:szCs w:val="24"/>
        </w:rPr>
        <w:t>Please find the edited version of your manuscript</w:t>
      </w:r>
      <w:r w:rsidR="004431BC" w:rsidRPr="00607503">
        <w:rPr>
          <w:rFonts w:ascii="Times New Roman" w:hAnsi="Times New Roman" w:cs="Times New Roman"/>
          <w:color w:val="auto"/>
          <w:sz w:val="24"/>
          <w:szCs w:val="24"/>
        </w:rPr>
        <w:t>, and note that w</w:t>
      </w:r>
      <w:r w:rsidRPr="00607503">
        <w:rPr>
          <w:rFonts w:ascii="Times New Roman" w:hAnsi="Times New Roman" w:cs="Times New Roman"/>
          <w:color w:val="auto"/>
          <w:sz w:val="24"/>
          <w:szCs w:val="24"/>
        </w:rPr>
        <w:t>e have</w:t>
      </w:r>
      <w:r w:rsidR="00005A44" w:rsidRPr="00607503">
        <w:rPr>
          <w:rFonts w:ascii="Times New Roman" w:hAnsi="Times New Roman" w:cs="Times New Roman"/>
          <w:color w:val="auto"/>
          <w:sz w:val="24"/>
          <w:szCs w:val="24"/>
        </w:rPr>
        <w:t xml:space="preserve"> provided feedback about some issues with the writing quality. Please see the explanations below about correct usage and the accompanying examples taken from your manuscript.</w:t>
      </w:r>
      <w:r w:rsidR="00101000" w:rsidRPr="00607503">
        <w:rPr>
          <w:rFonts w:ascii="Times New Roman" w:hAnsi="Times New Roman" w:cs="Times New Roman"/>
          <w:color w:val="auto"/>
          <w:sz w:val="24"/>
          <w:szCs w:val="24"/>
        </w:rPr>
        <w:t xml:space="preserve"> Note that you should always </w:t>
      </w:r>
      <w:r w:rsidR="00142349" w:rsidRPr="00607503">
        <w:rPr>
          <w:rFonts w:ascii="Times New Roman" w:hAnsi="Times New Roman" w:cs="Times New Roman"/>
          <w:color w:val="auto"/>
          <w:sz w:val="24"/>
          <w:szCs w:val="24"/>
        </w:rPr>
        <w:t xml:space="preserve">consult </w:t>
      </w:r>
      <w:r w:rsidR="00101000" w:rsidRPr="00607503">
        <w:rPr>
          <w:rFonts w:ascii="Times New Roman" w:hAnsi="Times New Roman" w:cs="Times New Roman"/>
          <w:color w:val="auto"/>
          <w:sz w:val="24"/>
          <w:szCs w:val="24"/>
        </w:rPr>
        <w:t xml:space="preserve">your target journal’s guidelines before making style changes. </w:t>
      </w:r>
    </w:p>
    <w:p w14:paraId="63E0AFCA" w14:textId="77777777" w:rsidR="00E911D2" w:rsidRPr="00607503" w:rsidRDefault="00E911D2" w:rsidP="007B246F">
      <w:pPr>
        <w:pStyle w:val="1"/>
        <w:rPr>
          <w:rFonts w:ascii="Times New Roman" w:hAnsi="Times New Roman" w:cs="Times New Roman"/>
          <w:color w:val="auto"/>
          <w:sz w:val="24"/>
          <w:szCs w:val="24"/>
        </w:rPr>
      </w:pPr>
    </w:p>
    <w:p w14:paraId="3DC4D73D" w14:textId="77777777" w:rsidR="007B246F" w:rsidRPr="00607503" w:rsidRDefault="007B246F" w:rsidP="007B246F">
      <w:pPr>
        <w:pStyle w:val="1"/>
        <w:rPr>
          <w:rFonts w:ascii="Times New Roman" w:hAnsi="Times New Roman" w:cs="Times New Roman"/>
          <w:color w:val="auto"/>
          <w:sz w:val="24"/>
          <w:szCs w:val="24"/>
        </w:rPr>
      </w:pPr>
      <w:r w:rsidRPr="00607503">
        <w:rPr>
          <w:rFonts w:ascii="Times New Roman" w:hAnsi="Times New Roman" w:cs="Times New Roman"/>
          <w:color w:val="auto"/>
          <w:sz w:val="24"/>
          <w:szCs w:val="24"/>
        </w:rPr>
        <w:t>For additional author ed</w:t>
      </w:r>
      <w:r w:rsidR="006A76D0" w:rsidRPr="00607503">
        <w:rPr>
          <w:rFonts w:ascii="Times New Roman" w:hAnsi="Times New Roman" w:cs="Times New Roman"/>
          <w:color w:val="auto"/>
          <w:sz w:val="24"/>
          <w:szCs w:val="24"/>
        </w:rPr>
        <w:t>ucation resources, please visit</w:t>
      </w:r>
    </w:p>
    <w:p w14:paraId="4382067E" w14:textId="77777777" w:rsidR="007B246F" w:rsidRPr="00607503" w:rsidRDefault="008F3D04" w:rsidP="007B246F">
      <w:pPr>
        <w:pStyle w:val="1"/>
        <w:rPr>
          <w:color w:val="auto"/>
        </w:rPr>
      </w:pPr>
      <w:hyperlink r:id="rId9">
        <w:r w:rsidR="007B246F" w:rsidRPr="00607503">
          <w:rPr>
            <w:rFonts w:ascii="Times New Roman" w:hAnsi="Times New Roman" w:cs="Times New Roman"/>
            <w:color w:val="auto"/>
            <w:sz w:val="24"/>
            <w:szCs w:val="24"/>
            <w:u w:val="single"/>
          </w:rPr>
          <w:t>http://www.letpub.com/index.php?page=author_education</w:t>
        </w:r>
      </w:hyperlink>
      <w:r w:rsidR="006A76D0" w:rsidRPr="00607503">
        <w:rPr>
          <w:color w:val="auto"/>
        </w:rPr>
        <w:t>.</w:t>
      </w:r>
    </w:p>
    <w:p w14:paraId="6E3FE69D" w14:textId="77777777" w:rsidR="0098015C" w:rsidRPr="00607503" w:rsidRDefault="0098015C" w:rsidP="005C15C5">
      <w:pPr>
        <w:widowControl/>
        <w:jc w:val="left"/>
        <w:rPr>
          <w:rFonts w:ascii="Times New Roman" w:hAnsi="Times New Roman"/>
          <w:kern w:val="0"/>
          <w:sz w:val="24"/>
          <w:szCs w:val="24"/>
        </w:rPr>
      </w:pPr>
    </w:p>
    <w:p w14:paraId="247F02E2" w14:textId="77777777" w:rsidR="00B76027" w:rsidRPr="00607503" w:rsidRDefault="00B76027" w:rsidP="005C15C5">
      <w:pPr>
        <w:widowControl/>
        <w:jc w:val="left"/>
        <w:rPr>
          <w:rFonts w:ascii="Times New Roman" w:hAnsi="Times New Roman"/>
          <w:kern w:val="0"/>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5393"/>
        <w:gridCol w:w="5623"/>
      </w:tblGrid>
      <w:tr w:rsidR="00607503" w:rsidRPr="00607503" w14:paraId="506FAB4C" w14:textId="77777777" w:rsidTr="00F47308">
        <w:trPr>
          <w:trHeight w:val="520"/>
        </w:trPr>
        <w:tc>
          <w:tcPr>
            <w:tcW w:w="11016"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9E56AB" w14:textId="77777777" w:rsidR="005C15C5" w:rsidRPr="00607503" w:rsidRDefault="005C15C5" w:rsidP="005C15C5">
            <w:pPr>
              <w:widowControl/>
              <w:jc w:val="center"/>
              <w:rPr>
                <w:rFonts w:ascii="Times New Roman" w:eastAsia="Times New Roman" w:hAnsi="Times New Roman"/>
                <w:kern w:val="0"/>
                <w:sz w:val="24"/>
                <w:szCs w:val="24"/>
              </w:rPr>
            </w:pPr>
            <w:r w:rsidRPr="00607503">
              <w:rPr>
                <w:rFonts w:ascii="Arial" w:eastAsia="Times New Roman" w:hAnsi="Arial" w:cs="Arial"/>
                <w:b/>
                <w:bCs/>
                <w:kern w:val="0"/>
                <w:sz w:val="24"/>
                <w:szCs w:val="24"/>
              </w:rPr>
              <w:t>Frequently Observed English Language and Style Issues</w:t>
            </w:r>
          </w:p>
        </w:tc>
      </w:tr>
      <w:tr w:rsidR="00607503" w:rsidRPr="00607503" w14:paraId="2A751124" w14:textId="77777777" w:rsidTr="00F47308">
        <w:trPr>
          <w:trHeight w:val="140"/>
        </w:trPr>
        <w:tc>
          <w:tcPr>
            <w:tcW w:w="5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0B5FE5" w14:textId="77777777" w:rsidR="005C15C5" w:rsidRPr="00607503" w:rsidRDefault="005C15C5" w:rsidP="005C15C5">
            <w:pPr>
              <w:widowControl/>
              <w:spacing w:line="140" w:lineRule="atLeast"/>
              <w:jc w:val="center"/>
              <w:rPr>
                <w:rFonts w:ascii="Times New Roman" w:eastAsia="Times New Roman" w:hAnsi="Times New Roman"/>
                <w:kern w:val="0"/>
                <w:sz w:val="24"/>
                <w:szCs w:val="24"/>
              </w:rPr>
            </w:pPr>
            <w:r w:rsidRPr="00607503">
              <w:rPr>
                <w:rFonts w:eastAsia="Times New Roman" w:cs="Calibri"/>
                <w:b/>
                <w:bCs/>
                <w:kern w:val="0"/>
                <w:sz w:val="22"/>
              </w:rPr>
              <w:t>Frequently Observed Issue</w:t>
            </w:r>
          </w:p>
        </w:tc>
        <w:tc>
          <w:tcPr>
            <w:tcW w:w="56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6AB380" w14:textId="77777777" w:rsidR="005C15C5" w:rsidRPr="00607503" w:rsidRDefault="005C15C5" w:rsidP="005C15C5">
            <w:pPr>
              <w:widowControl/>
              <w:spacing w:line="140" w:lineRule="atLeast"/>
              <w:jc w:val="center"/>
              <w:rPr>
                <w:rFonts w:ascii="Times New Roman" w:eastAsia="Times New Roman" w:hAnsi="Times New Roman"/>
                <w:kern w:val="0"/>
                <w:sz w:val="24"/>
                <w:szCs w:val="24"/>
              </w:rPr>
            </w:pPr>
            <w:r w:rsidRPr="00607503">
              <w:rPr>
                <w:rFonts w:eastAsia="Times New Roman" w:cs="Calibri"/>
                <w:b/>
                <w:bCs/>
                <w:kern w:val="0"/>
                <w:sz w:val="22"/>
              </w:rPr>
              <w:t>Example</w:t>
            </w:r>
          </w:p>
        </w:tc>
      </w:tr>
      <w:tr w:rsidR="007F5315" w:rsidRPr="00607503" w14:paraId="2A81D478" w14:textId="77777777" w:rsidTr="008F077D">
        <w:trPr>
          <w:trHeight w:val="3554"/>
        </w:trPr>
        <w:tc>
          <w:tcPr>
            <w:tcW w:w="53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FA3972" w14:textId="77777777" w:rsidR="007F5315" w:rsidRDefault="007F5315" w:rsidP="007F5315">
            <w:pPr>
              <w:widowControl/>
              <w:jc w:val="left"/>
              <w:rPr>
                <w:rFonts w:eastAsia="Times New Roman"/>
                <w:b/>
                <w:bCs/>
                <w:i/>
                <w:iCs/>
                <w:color w:val="000000"/>
                <w:kern w:val="0"/>
                <w:sz w:val="22"/>
                <w:u w:val="single"/>
              </w:rPr>
            </w:pPr>
            <w:r>
              <w:rPr>
                <w:rFonts w:eastAsia="Times New Roman"/>
                <w:b/>
                <w:bCs/>
                <w:i/>
                <w:iCs/>
                <w:color w:val="000000"/>
                <w:kern w:val="0"/>
                <w:sz w:val="22"/>
                <w:u w:val="single"/>
              </w:rPr>
              <w:t>Inconsistent word usage and issues with a</w:t>
            </w:r>
            <w:r w:rsidRPr="006F4535">
              <w:rPr>
                <w:rFonts w:eastAsia="Times New Roman"/>
                <w:b/>
                <w:bCs/>
                <w:i/>
                <w:iCs/>
                <w:color w:val="000000"/>
                <w:kern w:val="0"/>
                <w:sz w:val="22"/>
                <w:u w:val="single"/>
              </w:rPr>
              <w:t>bbreviation</w:t>
            </w:r>
            <w:r>
              <w:rPr>
                <w:rFonts w:eastAsia="Times New Roman"/>
                <w:b/>
                <w:bCs/>
                <w:i/>
                <w:iCs/>
                <w:color w:val="000000"/>
                <w:kern w:val="0"/>
                <w:sz w:val="22"/>
                <w:u w:val="single"/>
              </w:rPr>
              <w:t>s</w:t>
            </w:r>
          </w:p>
          <w:p w14:paraId="047AC47A" w14:textId="77777777" w:rsidR="007F5315" w:rsidRPr="00BA4404" w:rsidRDefault="007F5315" w:rsidP="007F5315">
            <w:pPr>
              <w:widowControl/>
              <w:jc w:val="left"/>
              <w:rPr>
                <w:rFonts w:asciiTheme="minorHAnsi" w:eastAsia="Times New Roman" w:hAnsiTheme="minorHAnsi" w:cstheme="minorHAnsi"/>
                <w:iCs/>
                <w:color w:val="000000"/>
                <w:kern w:val="0"/>
                <w:sz w:val="20"/>
                <w:szCs w:val="20"/>
              </w:rPr>
            </w:pPr>
            <w:r w:rsidRPr="00FA1719">
              <w:rPr>
                <w:rFonts w:asciiTheme="minorHAnsi" w:eastAsia="Times New Roman" w:hAnsiTheme="minorHAnsi" w:cstheme="minorHAnsi"/>
                <w:iCs/>
                <w:color w:val="000000"/>
                <w:kern w:val="0"/>
                <w:sz w:val="20"/>
                <w:szCs w:val="20"/>
              </w:rPr>
              <w:t>Please ensure that terms are written in the same way throughout the manuscript. For example, the abbreviation for quantitative PCR</w:t>
            </w:r>
            <w:r>
              <w:rPr>
                <w:rFonts w:asciiTheme="minorHAnsi" w:eastAsia="Times New Roman" w:hAnsiTheme="minorHAnsi" w:cstheme="minorHAnsi"/>
                <w:iCs/>
                <w:color w:val="000000"/>
                <w:kern w:val="0"/>
                <w:sz w:val="20"/>
                <w:szCs w:val="20"/>
              </w:rPr>
              <w:t xml:space="preserve"> should be written </w:t>
            </w:r>
            <w:proofErr w:type="gramStart"/>
            <w:r>
              <w:rPr>
                <w:rFonts w:asciiTheme="minorHAnsi" w:eastAsia="Times New Roman" w:hAnsiTheme="minorHAnsi" w:cstheme="minorHAnsi"/>
                <w:iCs/>
                <w:color w:val="000000"/>
                <w:kern w:val="0"/>
                <w:sz w:val="20"/>
                <w:szCs w:val="20"/>
              </w:rPr>
              <w:t xml:space="preserve">as </w:t>
            </w:r>
            <w:r w:rsidRPr="00FA1719">
              <w:rPr>
                <w:rFonts w:asciiTheme="minorHAnsi" w:eastAsia="Times New Roman" w:hAnsiTheme="minorHAnsi" w:cstheme="minorHAnsi"/>
                <w:iCs/>
                <w:color w:val="000000"/>
                <w:kern w:val="0"/>
                <w:sz w:val="20"/>
                <w:szCs w:val="20"/>
              </w:rPr>
              <w:t xml:space="preserve"> either</w:t>
            </w:r>
            <w:proofErr w:type="gramEnd"/>
            <w:r w:rsidRPr="00FA1719">
              <w:rPr>
                <w:rFonts w:asciiTheme="minorHAnsi" w:eastAsia="Times New Roman" w:hAnsiTheme="minorHAnsi" w:cstheme="minorHAnsi"/>
                <w:iCs/>
                <w:color w:val="000000"/>
                <w:kern w:val="0"/>
                <w:sz w:val="20"/>
                <w:szCs w:val="20"/>
              </w:rPr>
              <w:t xml:space="preserve"> RT-qPCR or qPCR or </w:t>
            </w:r>
            <w:proofErr w:type="spellStart"/>
            <w:r w:rsidRPr="00FA1719">
              <w:rPr>
                <w:rFonts w:asciiTheme="minorHAnsi" w:eastAsia="Times New Roman" w:hAnsiTheme="minorHAnsi" w:cstheme="minorHAnsi"/>
                <w:iCs/>
                <w:color w:val="000000"/>
                <w:kern w:val="0"/>
                <w:sz w:val="20"/>
                <w:szCs w:val="20"/>
              </w:rPr>
              <w:t>qRT</w:t>
            </w:r>
            <w:proofErr w:type="spellEnd"/>
            <w:r w:rsidRPr="00FA1719">
              <w:rPr>
                <w:rFonts w:asciiTheme="minorHAnsi" w:eastAsia="Times New Roman" w:hAnsiTheme="minorHAnsi" w:cstheme="minorHAnsi"/>
                <w:iCs/>
                <w:color w:val="000000"/>
                <w:kern w:val="0"/>
                <w:sz w:val="20"/>
                <w:szCs w:val="20"/>
              </w:rPr>
              <w:t>-PCR</w:t>
            </w:r>
            <w:r>
              <w:rPr>
                <w:rFonts w:asciiTheme="minorHAnsi" w:eastAsia="Times New Roman" w:hAnsiTheme="minorHAnsi" w:cstheme="minorHAnsi"/>
                <w:iCs/>
                <w:color w:val="000000"/>
                <w:kern w:val="0"/>
                <w:sz w:val="20"/>
                <w:szCs w:val="20"/>
              </w:rPr>
              <w:t xml:space="preserve">. </w:t>
            </w:r>
            <w:proofErr w:type="gramStart"/>
            <w:r>
              <w:rPr>
                <w:rFonts w:asciiTheme="minorHAnsi" w:eastAsia="Times New Roman" w:hAnsiTheme="minorHAnsi" w:cstheme="minorHAnsi"/>
                <w:iCs/>
                <w:color w:val="000000"/>
                <w:kern w:val="0"/>
                <w:sz w:val="20"/>
                <w:szCs w:val="20"/>
              </w:rPr>
              <w:t xml:space="preserve">Do </w:t>
            </w:r>
            <w:r w:rsidRPr="00FA1719">
              <w:rPr>
                <w:rFonts w:asciiTheme="minorHAnsi" w:eastAsia="Times New Roman" w:hAnsiTheme="minorHAnsi" w:cstheme="minorHAnsi"/>
                <w:iCs/>
                <w:color w:val="000000"/>
                <w:kern w:val="0"/>
                <w:sz w:val="20"/>
                <w:szCs w:val="20"/>
              </w:rPr>
              <w:t xml:space="preserve"> not</w:t>
            </w:r>
            <w:proofErr w:type="gramEnd"/>
            <w:r w:rsidRPr="00FA1719">
              <w:rPr>
                <w:rFonts w:asciiTheme="minorHAnsi" w:eastAsia="Times New Roman" w:hAnsiTheme="minorHAnsi" w:cstheme="minorHAnsi"/>
                <w:iCs/>
                <w:color w:val="000000"/>
                <w:kern w:val="0"/>
                <w:sz w:val="20"/>
                <w:szCs w:val="20"/>
              </w:rPr>
              <w:t xml:space="preserve"> switch between these different </w:t>
            </w:r>
            <w:r>
              <w:rPr>
                <w:rFonts w:asciiTheme="minorHAnsi" w:eastAsia="Times New Roman" w:hAnsiTheme="minorHAnsi" w:cstheme="minorHAnsi"/>
                <w:iCs/>
                <w:color w:val="000000"/>
                <w:kern w:val="0"/>
                <w:sz w:val="20"/>
                <w:szCs w:val="20"/>
              </w:rPr>
              <w:t>formats.</w:t>
            </w:r>
            <w:r w:rsidRPr="00BA4404" w:rsidDel="00A84D82">
              <w:rPr>
                <w:rFonts w:asciiTheme="minorHAnsi" w:eastAsia="Times New Roman" w:hAnsiTheme="minorHAnsi" w:cstheme="minorHAnsi"/>
                <w:iCs/>
                <w:color w:val="000000"/>
                <w:kern w:val="0"/>
                <w:sz w:val="20"/>
                <w:szCs w:val="20"/>
              </w:rPr>
              <w:t xml:space="preserve"> </w:t>
            </w:r>
          </w:p>
          <w:p w14:paraId="2B48BA27" w14:textId="74D02BBF" w:rsidR="007F5315" w:rsidRPr="004E56AF" w:rsidRDefault="007F5315" w:rsidP="007F5315">
            <w:pPr>
              <w:widowControl/>
              <w:jc w:val="left"/>
              <w:rPr>
                <w:rFonts w:ascii="Times New Roman" w:eastAsia="Times New Roman" w:hAnsi="Times New Roman"/>
                <w:b/>
                <w:bCs/>
                <w:i/>
                <w:iCs/>
                <w:kern w:val="0"/>
                <w:sz w:val="20"/>
                <w:szCs w:val="20"/>
                <w:u w:val="single"/>
              </w:rPr>
            </w:pPr>
            <w:r w:rsidRPr="00FA1719">
              <w:rPr>
                <w:rFonts w:asciiTheme="minorHAnsi" w:eastAsia="Times New Roman" w:hAnsiTheme="minorHAnsi" w:cstheme="minorHAnsi"/>
                <w:iCs/>
                <w:color w:val="000000"/>
                <w:kern w:val="0"/>
                <w:sz w:val="20"/>
                <w:szCs w:val="20"/>
              </w:rPr>
              <w:t>Uncommon or field-specific initialisms (e.g., RT for reverse transcription) and acronyms (e.g., PEG for polyethylene glycol) should be defined the first time they are used, once in the Abstract and again in the main body of the manuscript. Please always check the journal guidelines for how abbreviations should be handled</w:t>
            </w:r>
          </w:p>
        </w:tc>
        <w:tc>
          <w:tcPr>
            <w:tcW w:w="56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1A42CF" w14:textId="22ED59F4" w:rsidR="007F5315" w:rsidRPr="004E56AF" w:rsidRDefault="007F5315" w:rsidP="007F5315">
            <w:pPr>
              <w:widowControl/>
              <w:jc w:val="left"/>
              <w:rPr>
                <w:rFonts w:ascii="Times New Roman" w:hAnsi="Times New Roman"/>
                <w:sz w:val="20"/>
                <w:szCs w:val="20"/>
              </w:rPr>
            </w:pPr>
            <w:r>
              <w:rPr>
                <w:rFonts w:eastAsia="Times New Roman"/>
                <w:color w:val="000000"/>
                <w:kern w:val="0"/>
                <w:sz w:val="22"/>
              </w:rPr>
              <w:t>See comments related to defining acronyms at their first occurrence and subsequent use.</w:t>
            </w:r>
          </w:p>
        </w:tc>
      </w:tr>
      <w:tr w:rsidR="007F5315" w:rsidRPr="00607503" w14:paraId="5A68BCC3" w14:textId="77777777" w:rsidTr="003550CC">
        <w:tc>
          <w:tcPr>
            <w:tcW w:w="53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7582E5" w14:textId="6891D96B" w:rsidR="007F5315" w:rsidRPr="004E56AF" w:rsidRDefault="007F5315" w:rsidP="007F5315">
            <w:pPr>
              <w:widowControl/>
              <w:jc w:val="left"/>
              <w:rPr>
                <w:rFonts w:ascii="Times New Roman" w:eastAsia="Times New Roman" w:hAnsi="Times New Roman"/>
                <w:b/>
                <w:bCs/>
                <w:i/>
                <w:iCs/>
                <w:kern w:val="0"/>
                <w:sz w:val="20"/>
                <w:szCs w:val="20"/>
                <w:u w:val="single"/>
              </w:rPr>
            </w:pPr>
            <w:r w:rsidRPr="006F4535">
              <w:rPr>
                <w:rFonts w:eastAsia="Times New Roman"/>
                <w:b/>
                <w:bCs/>
                <w:i/>
                <w:iCs/>
                <w:color w:val="000000"/>
                <w:kern w:val="0"/>
                <w:sz w:val="22"/>
                <w:u w:val="single"/>
              </w:rPr>
              <w:t>Equations</w:t>
            </w:r>
            <w:r w:rsidRPr="006F4535">
              <w:rPr>
                <w:rFonts w:eastAsia="Times New Roman"/>
                <w:i/>
                <w:iCs/>
                <w:color w:val="000000"/>
                <w:kern w:val="0"/>
                <w:sz w:val="22"/>
              </w:rPr>
              <w:br/>
            </w:r>
            <w:proofErr w:type="spellStart"/>
            <w:r w:rsidRPr="00FA1719">
              <w:rPr>
                <w:rFonts w:eastAsia="Times New Roman"/>
                <w:iCs/>
                <w:color w:val="000000"/>
                <w:kern w:val="0"/>
                <w:sz w:val="20"/>
                <w:szCs w:val="20"/>
              </w:rPr>
              <w:t>Equations</w:t>
            </w:r>
            <w:proofErr w:type="spellEnd"/>
            <w:r w:rsidRPr="00FA1719">
              <w:rPr>
                <w:rFonts w:eastAsia="Times New Roman"/>
                <w:iCs/>
                <w:color w:val="000000"/>
                <w:kern w:val="0"/>
                <w:sz w:val="20"/>
                <w:szCs w:val="20"/>
              </w:rPr>
              <w:t xml:space="preserve"> may require punctuation, but it depends on the journal. Typically, a comma comes after the equation but before “where,” and if the equation is at the end of a sentence, a period is added. For example, “</w:t>
            </w:r>
            <w:proofErr w:type="spellStart"/>
            <w:r w:rsidRPr="00FA1719">
              <w:rPr>
                <w:rFonts w:eastAsia="Times New Roman"/>
                <w:iCs/>
                <w:color w:val="000000"/>
                <w:kern w:val="0"/>
                <w:sz w:val="20"/>
                <w:szCs w:val="20"/>
              </w:rPr>
              <w:t>x+y</w:t>
            </w:r>
            <w:proofErr w:type="spellEnd"/>
            <w:r w:rsidRPr="00FA1719">
              <w:rPr>
                <w:rFonts w:eastAsia="Times New Roman"/>
                <w:iCs/>
                <w:color w:val="000000"/>
                <w:kern w:val="0"/>
                <w:sz w:val="20"/>
                <w:szCs w:val="20"/>
              </w:rPr>
              <w:t>=z Where x is 1 and y is 2,” is not correct. Instead, this should be “</w:t>
            </w:r>
            <w:proofErr w:type="spellStart"/>
            <w:r w:rsidRPr="00FA1719">
              <w:rPr>
                <w:rFonts w:eastAsia="Times New Roman"/>
                <w:iCs/>
                <w:color w:val="000000"/>
                <w:kern w:val="0"/>
                <w:sz w:val="20"/>
                <w:szCs w:val="20"/>
              </w:rPr>
              <w:t>x+y</w:t>
            </w:r>
            <w:proofErr w:type="spellEnd"/>
            <w:r w:rsidRPr="00FA1719">
              <w:rPr>
                <w:rFonts w:eastAsia="Times New Roman"/>
                <w:iCs/>
                <w:color w:val="000000"/>
                <w:kern w:val="0"/>
                <w:sz w:val="20"/>
                <w:szCs w:val="20"/>
              </w:rPr>
              <w:t>=z, where x is 1 and y is 2.”</w:t>
            </w:r>
          </w:p>
        </w:tc>
        <w:tc>
          <w:tcPr>
            <w:tcW w:w="56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2B4E54" w14:textId="0D646665" w:rsidR="007F5315" w:rsidRPr="004E56AF" w:rsidRDefault="007F5315" w:rsidP="007F5315">
            <w:pPr>
              <w:widowControl/>
              <w:jc w:val="left"/>
              <w:rPr>
                <w:rFonts w:ascii="Times New Roman" w:eastAsia="Times New Roman" w:hAnsi="Times New Roman"/>
                <w:color w:val="000000"/>
                <w:kern w:val="0"/>
                <w:sz w:val="20"/>
                <w:szCs w:val="20"/>
              </w:rPr>
            </w:pPr>
            <w:r>
              <w:rPr>
                <w:rFonts w:eastAsia="Times New Roman"/>
                <w:color w:val="000000"/>
                <w:kern w:val="0"/>
                <w:sz w:val="22"/>
              </w:rPr>
              <w:t>See all displayed equations for addition of punctuation.</w:t>
            </w:r>
          </w:p>
        </w:tc>
      </w:tr>
    </w:tbl>
    <w:p w14:paraId="60FAD2DE" w14:textId="77777777" w:rsidR="005C15C5" w:rsidRPr="00607503" w:rsidRDefault="005C15C5" w:rsidP="007B246F">
      <w:pPr>
        <w:pStyle w:val="1"/>
        <w:rPr>
          <w:color w:val="auto"/>
        </w:rPr>
      </w:pPr>
    </w:p>
    <w:p w14:paraId="117886E9" w14:textId="77777777" w:rsidR="00C674AD" w:rsidRPr="00607503" w:rsidRDefault="00C674AD" w:rsidP="00C674AD">
      <w:pPr>
        <w:shd w:val="clear" w:color="auto" w:fill="FFFFFF"/>
        <w:rPr>
          <w:rFonts w:ascii="Times New Roman" w:eastAsia="Times New Roman" w:hAnsi="Times New Roman"/>
          <w:sz w:val="24"/>
          <w:szCs w:val="24"/>
          <w:lang w:eastAsia="en-GB"/>
        </w:rPr>
      </w:pPr>
      <w:r w:rsidRPr="00607503">
        <w:rPr>
          <w:rFonts w:ascii="Times New Roman" w:eastAsia="Times New Roman" w:hAnsi="Times New Roman"/>
          <w:sz w:val="24"/>
          <w:szCs w:val="24"/>
          <w:lang w:eastAsia="en-GB"/>
        </w:rPr>
        <w:t>I hope you find these suggestions useful and wish you good luck with the submission of your manuscript</w:t>
      </w:r>
      <w:r w:rsidRPr="00607503">
        <w:rPr>
          <w:rFonts w:ascii="Times New Roman" w:hAnsi="Times New Roman"/>
          <w:i/>
          <w:iCs/>
          <w:sz w:val="24"/>
          <w:szCs w:val="24"/>
          <w:shd w:val="clear" w:color="auto" w:fill="FFFFFF"/>
        </w:rPr>
        <w:t>.</w:t>
      </w:r>
    </w:p>
    <w:p w14:paraId="57DC6093" w14:textId="77777777" w:rsidR="00C674AD" w:rsidRPr="00607503" w:rsidRDefault="00C674AD" w:rsidP="00C674AD">
      <w:pPr>
        <w:shd w:val="clear" w:color="auto" w:fill="FFFFFF"/>
        <w:rPr>
          <w:rFonts w:ascii="Times New Roman" w:eastAsia="Times New Roman" w:hAnsi="Times New Roman"/>
          <w:sz w:val="24"/>
          <w:szCs w:val="24"/>
          <w:lang w:eastAsia="en-GB"/>
        </w:rPr>
      </w:pPr>
    </w:p>
    <w:p w14:paraId="3C71CFA1" w14:textId="77777777" w:rsidR="00C674AD" w:rsidRPr="00607503" w:rsidRDefault="00C674AD" w:rsidP="00C674AD">
      <w:pPr>
        <w:shd w:val="clear" w:color="auto" w:fill="FFFFFF"/>
        <w:rPr>
          <w:rFonts w:ascii="Times New Roman" w:eastAsia="Times New Roman" w:hAnsi="Times New Roman"/>
          <w:sz w:val="24"/>
          <w:szCs w:val="24"/>
          <w:lang w:eastAsia="en-GB"/>
        </w:rPr>
      </w:pPr>
      <w:r w:rsidRPr="00607503">
        <w:rPr>
          <w:rFonts w:ascii="Times New Roman" w:eastAsia="Times New Roman" w:hAnsi="Times New Roman"/>
          <w:sz w:val="24"/>
          <w:szCs w:val="24"/>
          <w:lang w:eastAsia="en-GB"/>
        </w:rPr>
        <w:t>Yours respectfully,</w:t>
      </w:r>
    </w:p>
    <w:p w14:paraId="7537205D" w14:textId="77777777" w:rsidR="00C12B3B" w:rsidRPr="00607503" w:rsidRDefault="00ED168C" w:rsidP="003A3798">
      <w:pPr>
        <w:shd w:val="clear" w:color="auto" w:fill="FFFFFF"/>
        <w:rPr>
          <w:rFonts w:ascii="Times New Roman" w:eastAsia="Times New Roman" w:hAnsi="Times New Roman"/>
          <w:sz w:val="24"/>
          <w:szCs w:val="24"/>
          <w:lang w:eastAsia="en-GB"/>
        </w:rPr>
      </w:pPr>
      <w:r w:rsidRPr="00607503">
        <w:rPr>
          <w:rFonts w:ascii="Times New Roman" w:eastAsia="Times New Roman" w:hAnsi="Times New Roman"/>
          <w:sz w:val="24"/>
          <w:szCs w:val="24"/>
          <w:lang w:eastAsia="en-GB"/>
        </w:rPr>
        <w:lastRenderedPageBreak/>
        <w:t>Accdon</w:t>
      </w:r>
      <w:r w:rsidR="005C6709" w:rsidRPr="00607503">
        <w:rPr>
          <w:rFonts w:asciiTheme="minorEastAsia" w:hAnsiTheme="minorEastAsia" w:hint="eastAsia"/>
          <w:sz w:val="24"/>
          <w:szCs w:val="24"/>
        </w:rPr>
        <w:t>-</w:t>
      </w:r>
      <w:proofErr w:type="spellStart"/>
      <w:r w:rsidR="005C6709" w:rsidRPr="00607503">
        <w:rPr>
          <w:rFonts w:asciiTheme="minorEastAsia" w:hAnsiTheme="minorEastAsia" w:hint="eastAsia"/>
          <w:sz w:val="24"/>
          <w:szCs w:val="24"/>
        </w:rPr>
        <w:t>Letpub</w:t>
      </w:r>
      <w:proofErr w:type="spellEnd"/>
      <w:r w:rsidR="005C6709" w:rsidRPr="00607503">
        <w:rPr>
          <w:rFonts w:ascii="Times New Roman" w:eastAsia="Times New Roman" w:hAnsi="Times New Roman"/>
          <w:sz w:val="24"/>
          <w:szCs w:val="24"/>
          <w:lang w:eastAsia="en-GB"/>
        </w:rPr>
        <w:t xml:space="preserve"> </w:t>
      </w:r>
      <w:r w:rsidR="005C6709" w:rsidRPr="00607503">
        <w:rPr>
          <w:rFonts w:asciiTheme="minorEastAsia" w:hAnsiTheme="minorEastAsia" w:hint="eastAsia"/>
          <w:sz w:val="24"/>
          <w:szCs w:val="24"/>
        </w:rPr>
        <w:t>editor</w:t>
      </w:r>
      <w:bookmarkEnd w:id="0"/>
    </w:p>
    <w:sectPr w:rsidR="00C12B3B" w:rsidRPr="00607503" w:rsidSect="007A3642">
      <w:headerReference w:type="default" r:id="rId10"/>
      <w:footerReference w:type="default" r:id="rId11"/>
      <w:type w:val="continuous"/>
      <w:pgSz w:w="12240" w:h="15840" w:code="1"/>
      <w:pgMar w:top="720" w:right="720" w:bottom="720" w:left="720" w:header="850" w:footer="288"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35B94" w14:textId="77777777" w:rsidR="008F3D04" w:rsidRDefault="008F3D04" w:rsidP="00844037">
      <w:r>
        <w:separator/>
      </w:r>
    </w:p>
  </w:endnote>
  <w:endnote w:type="continuationSeparator" w:id="0">
    <w:p w14:paraId="0CD7CAC3" w14:textId="77777777" w:rsidR="008F3D04" w:rsidRDefault="008F3D04" w:rsidP="008440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黑体">
    <w:altName w:val="SimHei"/>
    <w:panose1 w:val="0201060906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AdvOT596495f2">
    <w:altName w:val="Times New Roman"/>
    <w:charset w:val="00"/>
    <w:family w:val="roman"/>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auto"/>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40" w:type="pct"/>
      <w:tblCellMar>
        <w:top w:w="72" w:type="dxa"/>
        <w:left w:w="115" w:type="dxa"/>
        <w:bottom w:w="72" w:type="dxa"/>
        <w:right w:w="115" w:type="dxa"/>
      </w:tblCellMar>
      <w:tblLook w:val="04A0" w:firstRow="1" w:lastRow="0" w:firstColumn="1" w:lastColumn="0" w:noHBand="0" w:noVBand="1"/>
    </w:tblPr>
    <w:tblGrid>
      <w:gridCol w:w="9346"/>
      <w:gridCol w:w="1552"/>
    </w:tblGrid>
    <w:tr w:rsidR="00805A41" w14:paraId="23945A8B" w14:textId="77777777" w:rsidTr="00924186">
      <w:trPr>
        <w:trHeight w:val="365"/>
      </w:trPr>
      <w:tc>
        <w:tcPr>
          <w:tcW w:w="4288" w:type="pct"/>
          <w:tcBorders>
            <w:top w:val="single" w:sz="4" w:space="0" w:color="000000"/>
          </w:tcBorders>
          <w:vAlign w:val="center"/>
        </w:tcPr>
        <w:p w14:paraId="03CB6AE2" w14:textId="77777777" w:rsidR="00805A41" w:rsidRDefault="00805A41" w:rsidP="00C90A92">
          <w:pPr>
            <w:pStyle w:val="a8"/>
            <w:ind w:right="516"/>
            <w:jc w:val="right"/>
          </w:pPr>
          <w:r>
            <w:t xml:space="preserve">  Accdon LLC, 204 2</w:t>
          </w:r>
          <w:r>
            <w:rPr>
              <w:vertAlign w:val="superscript"/>
            </w:rPr>
            <w:t>nd</w:t>
          </w:r>
          <w:r>
            <w:t xml:space="preserve"> Ave Fl 1, Waltham, MA 02451 </w:t>
          </w:r>
        </w:p>
      </w:tc>
      <w:tc>
        <w:tcPr>
          <w:tcW w:w="712" w:type="pct"/>
          <w:tcBorders>
            <w:top w:val="single" w:sz="4" w:space="0" w:color="C0504D"/>
          </w:tcBorders>
          <w:shd w:val="clear" w:color="auto" w:fill="943634"/>
          <w:vAlign w:val="center"/>
        </w:tcPr>
        <w:p w14:paraId="2DD01A79" w14:textId="77777777" w:rsidR="00805A41" w:rsidRPr="00924186" w:rsidRDefault="008F3D04" w:rsidP="00924186">
          <w:pPr>
            <w:jc w:val="center"/>
            <w:rPr>
              <w:color w:val="FFFFFF" w:themeColor="background1"/>
            </w:rPr>
          </w:pPr>
          <w:sdt>
            <w:sdtPr>
              <w:id w:val="1490767068"/>
              <w:docPartObj>
                <w:docPartGallery w:val="Page Numbers (Top of Page)"/>
                <w:docPartUnique/>
              </w:docPartObj>
            </w:sdtPr>
            <w:sdtEndPr/>
            <w:sdtContent>
              <w:r w:rsidR="00805A41" w:rsidRPr="00924186">
                <w:rPr>
                  <w:color w:val="FFFFFF" w:themeColor="background1"/>
                </w:rPr>
                <w:t xml:space="preserve">Page </w:t>
              </w:r>
              <w:r w:rsidR="0070168E" w:rsidRPr="00924186">
                <w:rPr>
                  <w:color w:val="FFFFFF" w:themeColor="background1"/>
                </w:rPr>
                <w:fldChar w:fldCharType="begin"/>
              </w:r>
              <w:r w:rsidR="00805A41" w:rsidRPr="00924186">
                <w:rPr>
                  <w:color w:val="FFFFFF" w:themeColor="background1"/>
                </w:rPr>
                <w:instrText xml:space="preserve"> PAGE </w:instrText>
              </w:r>
              <w:r w:rsidR="0070168E" w:rsidRPr="00924186">
                <w:rPr>
                  <w:color w:val="FFFFFF" w:themeColor="background1"/>
                </w:rPr>
                <w:fldChar w:fldCharType="separate"/>
              </w:r>
              <w:r w:rsidR="00A836EB">
                <w:rPr>
                  <w:noProof/>
                  <w:color w:val="FFFFFF" w:themeColor="background1"/>
                </w:rPr>
                <w:t>2</w:t>
              </w:r>
              <w:r w:rsidR="0070168E" w:rsidRPr="00924186">
                <w:rPr>
                  <w:color w:val="FFFFFF" w:themeColor="background1"/>
                </w:rPr>
                <w:fldChar w:fldCharType="end"/>
              </w:r>
              <w:r w:rsidR="00805A41" w:rsidRPr="00924186">
                <w:rPr>
                  <w:color w:val="FFFFFF" w:themeColor="background1"/>
                </w:rPr>
                <w:t xml:space="preserve"> of </w:t>
              </w:r>
              <w:r w:rsidR="0070168E" w:rsidRPr="00924186">
                <w:rPr>
                  <w:color w:val="FFFFFF" w:themeColor="background1"/>
                </w:rPr>
                <w:fldChar w:fldCharType="begin"/>
              </w:r>
              <w:r w:rsidR="00805A41" w:rsidRPr="00924186">
                <w:rPr>
                  <w:color w:val="FFFFFF" w:themeColor="background1"/>
                </w:rPr>
                <w:instrText xml:space="preserve"> NUMPAGES  </w:instrText>
              </w:r>
              <w:r w:rsidR="0070168E" w:rsidRPr="00924186">
                <w:rPr>
                  <w:color w:val="FFFFFF" w:themeColor="background1"/>
                </w:rPr>
                <w:fldChar w:fldCharType="separate"/>
              </w:r>
              <w:r w:rsidR="00A836EB">
                <w:rPr>
                  <w:noProof/>
                  <w:color w:val="FFFFFF" w:themeColor="background1"/>
                </w:rPr>
                <w:t>2</w:t>
              </w:r>
              <w:r w:rsidR="0070168E" w:rsidRPr="00924186">
                <w:rPr>
                  <w:color w:val="FFFFFF" w:themeColor="background1"/>
                </w:rPr>
                <w:fldChar w:fldCharType="end"/>
              </w:r>
            </w:sdtContent>
          </w:sdt>
        </w:p>
      </w:tc>
    </w:tr>
  </w:tbl>
  <w:p w14:paraId="0D623E05" w14:textId="77777777" w:rsidR="00805A41" w:rsidRDefault="00805A41" w:rsidP="00A2463A">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C250F4" w14:textId="77777777" w:rsidR="008F3D04" w:rsidRDefault="008F3D04" w:rsidP="00844037">
      <w:r>
        <w:separator/>
      </w:r>
    </w:p>
  </w:footnote>
  <w:footnote w:type="continuationSeparator" w:id="0">
    <w:p w14:paraId="1D16F8E6" w14:textId="77777777" w:rsidR="008F3D04" w:rsidRDefault="008F3D04" w:rsidP="008440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78122" w14:textId="77777777" w:rsidR="00805A41" w:rsidRDefault="00805A41">
    <w:pPr>
      <w:pStyle w:val="a6"/>
    </w:pPr>
    <w:r>
      <w:tab/>
    </w:r>
    <w:r>
      <w:rPr>
        <w:noProof/>
      </w:rPr>
      <w:drawing>
        <wp:inline distT="0" distB="0" distL="0" distR="0" wp14:anchorId="7CB6D069" wp14:editId="0C663FEA">
          <wp:extent cx="1245658" cy="457200"/>
          <wp:effectExtent l="19050" t="0" r="0" b="0"/>
          <wp:docPr id="1" name="Picture 0" descr="LetPub Logo_h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Pub Logo_hi.jpg"/>
                  <pic:cNvPicPr/>
                </pic:nvPicPr>
                <pic:blipFill>
                  <a:blip r:embed="rId1"/>
                  <a:stretch>
                    <a:fillRect/>
                  </a:stretch>
                </pic:blipFill>
                <pic:spPr>
                  <a:xfrm>
                    <a:off x="0" y="0"/>
                    <a:ext cx="1245658" cy="457200"/>
                  </a:xfrm>
                  <a:prstGeom prst="rect">
                    <a:avLst/>
                  </a:prstGeom>
                </pic:spPr>
              </pic:pic>
            </a:graphicData>
          </a:graphic>
        </wp:inline>
      </w:drawing>
    </w:r>
  </w:p>
  <w:p w14:paraId="6DF1D927" w14:textId="77777777" w:rsidR="00805A41" w:rsidRDefault="008F3D04">
    <w:pPr>
      <w:pStyle w:val="a6"/>
    </w:pPr>
    <w:r>
      <w:rPr>
        <w:noProof/>
      </w:rPr>
      <w:pict w14:anchorId="49AE998C">
        <v:shapetype id="_x0000_t32" coordsize="21600,21600" o:spt="32" o:oned="t" path="m,l21600,21600e" filled="f">
          <v:path arrowok="t" fillok="f" o:connecttype="none"/>
          <o:lock v:ext="edit" shapetype="t"/>
        </v:shapetype>
        <v:shape id="AutoShape 1" o:spid="_x0000_s2049" type="#_x0000_t32" style="position:absolute;left:0;text-align:left;margin-left:0;margin-top:.7pt;width:468.6pt;height:0;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" strokecolor="#365f91 [2404]" strokeweight="2p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D2B2B"/>
    <w:multiLevelType w:val="hybridMultilevel"/>
    <w:tmpl w:val="B6B0227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54064"/>
    <w:multiLevelType w:val="multilevel"/>
    <w:tmpl w:val="1430C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6D17E5"/>
    <w:multiLevelType w:val="hybridMultilevel"/>
    <w:tmpl w:val="A1BC3822"/>
    <w:lvl w:ilvl="0" w:tplc="2286B3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43A30"/>
    <w:multiLevelType w:val="hybridMultilevel"/>
    <w:tmpl w:val="F780A1F8"/>
    <w:lvl w:ilvl="0" w:tplc="16AC3502">
      <w:start w:val="1"/>
      <w:numFmt w:val="bullet"/>
      <w:lvlText w:val=""/>
      <w:lvlJc w:val="left"/>
      <w:pPr>
        <w:tabs>
          <w:tab w:val="num" w:pos="720"/>
        </w:tabs>
        <w:ind w:left="720" w:hanging="360"/>
      </w:pPr>
      <w:rPr>
        <w:rFonts w:ascii="Wingdings" w:hAnsi="Wingdings" w:hint="default"/>
      </w:rPr>
    </w:lvl>
    <w:lvl w:ilvl="1" w:tplc="1C228E46" w:tentative="1">
      <w:start w:val="1"/>
      <w:numFmt w:val="bullet"/>
      <w:lvlText w:val=""/>
      <w:lvlJc w:val="left"/>
      <w:pPr>
        <w:tabs>
          <w:tab w:val="num" w:pos="1440"/>
        </w:tabs>
        <w:ind w:left="1440" w:hanging="360"/>
      </w:pPr>
      <w:rPr>
        <w:rFonts w:ascii="Wingdings" w:hAnsi="Wingdings" w:hint="default"/>
      </w:rPr>
    </w:lvl>
    <w:lvl w:ilvl="2" w:tplc="959E71E6" w:tentative="1">
      <w:start w:val="1"/>
      <w:numFmt w:val="bullet"/>
      <w:lvlText w:val=""/>
      <w:lvlJc w:val="left"/>
      <w:pPr>
        <w:tabs>
          <w:tab w:val="num" w:pos="2160"/>
        </w:tabs>
        <w:ind w:left="2160" w:hanging="360"/>
      </w:pPr>
      <w:rPr>
        <w:rFonts w:ascii="Wingdings" w:hAnsi="Wingdings" w:hint="default"/>
      </w:rPr>
    </w:lvl>
    <w:lvl w:ilvl="3" w:tplc="1572193E" w:tentative="1">
      <w:start w:val="1"/>
      <w:numFmt w:val="bullet"/>
      <w:lvlText w:val=""/>
      <w:lvlJc w:val="left"/>
      <w:pPr>
        <w:tabs>
          <w:tab w:val="num" w:pos="2880"/>
        </w:tabs>
        <w:ind w:left="2880" w:hanging="360"/>
      </w:pPr>
      <w:rPr>
        <w:rFonts w:ascii="Wingdings" w:hAnsi="Wingdings" w:hint="default"/>
      </w:rPr>
    </w:lvl>
    <w:lvl w:ilvl="4" w:tplc="E7541D64" w:tentative="1">
      <w:start w:val="1"/>
      <w:numFmt w:val="bullet"/>
      <w:lvlText w:val=""/>
      <w:lvlJc w:val="left"/>
      <w:pPr>
        <w:tabs>
          <w:tab w:val="num" w:pos="3600"/>
        </w:tabs>
        <w:ind w:left="3600" w:hanging="360"/>
      </w:pPr>
      <w:rPr>
        <w:rFonts w:ascii="Wingdings" w:hAnsi="Wingdings" w:hint="default"/>
      </w:rPr>
    </w:lvl>
    <w:lvl w:ilvl="5" w:tplc="FDBCA7E6" w:tentative="1">
      <w:start w:val="1"/>
      <w:numFmt w:val="bullet"/>
      <w:lvlText w:val=""/>
      <w:lvlJc w:val="left"/>
      <w:pPr>
        <w:tabs>
          <w:tab w:val="num" w:pos="4320"/>
        </w:tabs>
        <w:ind w:left="4320" w:hanging="360"/>
      </w:pPr>
      <w:rPr>
        <w:rFonts w:ascii="Wingdings" w:hAnsi="Wingdings" w:hint="default"/>
      </w:rPr>
    </w:lvl>
    <w:lvl w:ilvl="6" w:tplc="CC78B526" w:tentative="1">
      <w:start w:val="1"/>
      <w:numFmt w:val="bullet"/>
      <w:lvlText w:val=""/>
      <w:lvlJc w:val="left"/>
      <w:pPr>
        <w:tabs>
          <w:tab w:val="num" w:pos="5040"/>
        </w:tabs>
        <w:ind w:left="5040" w:hanging="360"/>
      </w:pPr>
      <w:rPr>
        <w:rFonts w:ascii="Wingdings" w:hAnsi="Wingdings" w:hint="default"/>
      </w:rPr>
    </w:lvl>
    <w:lvl w:ilvl="7" w:tplc="FFAAD1E8" w:tentative="1">
      <w:start w:val="1"/>
      <w:numFmt w:val="bullet"/>
      <w:lvlText w:val=""/>
      <w:lvlJc w:val="left"/>
      <w:pPr>
        <w:tabs>
          <w:tab w:val="num" w:pos="5760"/>
        </w:tabs>
        <w:ind w:left="5760" w:hanging="360"/>
      </w:pPr>
      <w:rPr>
        <w:rFonts w:ascii="Wingdings" w:hAnsi="Wingdings" w:hint="default"/>
      </w:rPr>
    </w:lvl>
    <w:lvl w:ilvl="8" w:tplc="4D2CF23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0E13481"/>
    <w:multiLevelType w:val="hybridMultilevel"/>
    <w:tmpl w:val="DCE27F3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24043DA"/>
    <w:multiLevelType w:val="multilevel"/>
    <w:tmpl w:val="9F7A9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9A5551"/>
    <w:multiLevelType w:val="hybridMultilevel"/>
    <w:tmpl w:val="AA748E80"/>
    <w:lvl w:ilvl="0" w:tplc="6B3EA85E">
      <w:start w:val="1"/>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172B10BB"/>
    <w:multiLevelType w:val="hybridMultilevel"/>
    <w:tmpl w:val="703058B6"/>
    <w:lvl w:ilvl="0" w:tplc="BF186E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A23ADD"/>
    <w:multiLevelType w:val="hybridMultilevel"/>
    <w:tmpl w:val="B866B3C6"/>
    <w:lvl w:ilvl="0" w:tplc="9DDA3CAA">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288F249C"/>
    <w:multiLevelType w:val="multilevel"/>
    <w:tmpl w:val="DD941088"/>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start w:val="2"/>
      <w:numFmt w:val="upp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5F1D98"/>
    <w:multiLevelType w:val="hybridMultilevel"/>
    <w:tmpl w:val="071AB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C61034"/>
    <w:multiLevelType w:val="multilevel"/>
    <w:tmpl w:val="419A20A0"/>
    <w:lvl w:ilvl="0">
      <w:start w:val="1"/>
      <w:numFmt w:val="decimal"/>
      <w:lvlText w:val="%1."/>
      <w:lvlJc w:val="left"/>
      <w:pPr>
        <w:tabs>
          <w:tab w:val="num" w:pos="720"/>
        </w:tabs>
        <w:ind w:left="720" w:hanging="360"/>
      </w:pPr>
      <w:rPr>
        <w:rFonts w:asciiTheme="minorHAnsi" w:eastAsia="Times New Roman" w:hAnsiTheme="minorHAnsi" w:cstheme="minorHAns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E312F60"/>
    <w:multiLevelType w:val="multilevel"/>
    <w:tmpl w:val="6A629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8357FF"/>
    <w:multiLevelType w:val="multilevel"/>
    <w:tmpl w:val="F926BE40"/>
    <w:lvl w:ilvl="0">
      <w:start w:val="1"/>
      <w:numFmt w:val="decimal"/>
      <w:lvlText w:val="%1."/>
      <w:lvlJc w:val="left"/>
      <w:pPr>
        <w:ind w:left="360" w:hanging="360"/>
      </w:pPr>
      <w:rPr>
        <w:rFonts w:hint="default"/>
        <w:b/>
        <w:sz w:val="24"/>
        <w:szCs w:val="24"/>
      </w:rPr>
    </w:lvl>
    <w:lvl w:ilvl="1">
      <w:start w:val="2"/>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31B1FA5"/>
    <w:multiLevelType w:val="multilevel"/>
    <w:tmpl w:val="419A20A0"/>
    <w:lvl w:ilvl="0">
      <w:start w:val="1"/>
      <w:numFmt w:val="decimal"/>
      <w:lvlText w:val="%1."/>
      <w:lvlJc w:val="left"/>
      <w:pPr>
        <w:tabs>
          <w:tab w:val="num" w:pos="720"/>
        </w:tabs>
        <w:ind w:left="720" w:hanging="360"/>
      </w:pPr>
      <w:rPr>
        <w:rFonts w:asciiTheme="minorHAnsi" w:eastAsia="Times New Roman" w:hAnsiTheme="minorHAnsi" w:cstheme="minorHAns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3B102C4"/>
    <w:multiLevelType w:val="hybridMultilevel"/>
    <w:tmpl w:val="1EDC5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7267F7"/>
    <w:multiLevelType w:val="hybridMultilevel"/>
    <w:tmpl w:val="87622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2E7AD9"/>
    <w:multiLevelType w:val="hybridMultilevel"/>
    <w:tmpl w:val="451EFD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86047F"/>
    <w:multiLevelType w:val="multilevel"/>
    <w:tmpl w:val="6E4CB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242DED"/>
    <w:multiLevelType w:val="multilevel"/>
    <w:tmpl w:val="4D064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04F47B7"/>
    <w:multiLevelType w:val="hybridMultilevel"/>
    <w:tmpl w:val="12B06930"/>
    <w:lvl w:ilvl="0" w:tplc="99F4A83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32937CD"/>
    <w:multiLevelType w:val="hybridMultilevel"/>
    <w:tmpl w:val="0638F3DC"/>
    <w:lvl w:ilvl="0" w:tplc="C812FFBA">
      <w:start w:val="1"/>
      <w:numFmt w:val="lowerRoman"/>
      <w:lvlText w:val="(%1)"/>
      <w:lvlJc w:val="left"/>
      <w:pPr>
        <w:ind w:left="1620" w:hanging="720"/>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7"/>
  </w:num>
  <w:num w:numId="2">
    <w:abstractNumId w:val="8"/>
  </w:num>
  <w:num w:numId="3">
    <w:abstractNumId w:val="9"/>
  </w:num>
  <w:num w:numId="4">
    <w:abstractNumId w:val="4"/>
  </w:num>
  <w:num w:numId="5">
    <w:abstractNumId w:val="21"/>
  </w:num>
  <w:num w:numId="6">
    <w:abstractNumId w:val="6"/>
  </w:num>
  <w:num w:numId="7">
    <w:abstractNumId w:val="0"/>
  </w:num>
  <w:num w:numId="8">
    <w:abstractNumId w:val="19"/>
  </w:num>
  <w:num w:numId="9">
    <w:abstractNumId w:val="12"/>
  </w:num>
  <w:num w:numId="10">
    <w:abstractNumId w:val="18"/>
  </w:num>
  <w:num w:numId="11">
    <w:abstractNumId w:val="5"/>
  </w:num>
  <w:num w:numId="12">
    <w:abstractNumId w:val="1"/>
  </w:num>
  <w:num w:numId="13">
    <w:abstractNumId w:val="16"/>
  </w:num>
  <w:num w:numId="14">
    <w:abstractNumId w:val="10"/>
  </w:num>
  <w:num w:numId="15">
    <w:abstractNumId w:val="17"/>
  </w:num>
  <w:num w:numId="16">
    <w:abstractNumId w:val="2"/>
  </w:num>
  <w:num w:numId="17">
    <w:abstractNumId w:val="20"/>
  </w:num>
  <w:num w:numId="18">
    <w:abstractNumId w:val="3"/>
  </w:num>
  <w:num w:numId="19">
    <w:abstractNumId w:val="11"/>
  </w:num>
  <w:num w:numId="20">
    <w:abstractNumId w:val="14"/>
  </w:num>
  <w:num w:numId="21">
    <w:abstractNumId w:val="15"/>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o:shapelayout v:ext="edit">
      <o:idmap v:ext="edit" data="2"/>
      <o:rules v:ext="edit">
        <o:r id="V:Rule1" type="connector" idref="#AutoShape 1"/>
      </o:rules>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AyNTQzMzEyM7E0MbNQ0lEKTi0uzszPAykwqQUAAO3HiiwAAAA="/>
  </w:docVars>
  <w:rsids>
    <w:rsidRoot w:val="00A90C57"/>
    <w:rsid w:val="00000E46"/>
    <w:rsid w:val="00001F64"/>
    <w:rsid w:val="00005A44"/>
    <w:rsid w:val="00006924"/>
    <w:rsid w:val="00010A48"/>
    <w:rsid w:val="0001116C"/>
    <w:rsid w:val="00013021"/>
    <w:rsid w:val="00013E47"/>
    <w:rsid w:val="00013FBC"/>
    <w:rsid w:val="00014CB0"/>
    <w:rsid w:val="0001712C"/>
    <w:rsid w:val="000179E8"/>
    <w:rsid w:val="00020274"/>
    <w:rsid w:val="00021B95"/>
    <w:rsid w:val="000225CE"/>
    <w:rsid w:val="00022A17"/>
    <w:rsid w:val="00025E43"/>
    <w:rsid w:val="0002615C"/>
    <w:rsid w:val="000276A2"/>
    <w:rsid w:val="00027744"/>
    <w:rsid w:val="0003014A"/>
    <w:rsid w:val="00031444"/>
    <w:rsid w:val="0003162B"/>
    <w:rsid w:val="0003314A"/>
    <w:rsid w:val="000358FF"/>
    <w:rsid w:val="00036953"/>
    <w:rsid w:val="00037456"/>
    <w:rsid w:val="0003751B"/>
    <w:rsid w:val="000409F6"/>
    <w:rsid w:val="00041DA9"/>
    <w:rsid w:val="000420E4"/>
    <w:rsid w:val="00044160"/>
    <w:rsid w:val="0004438F"/>
    <w:rsid w:val="00045136"/>
    <w:rsid w:val="00047D07"/>
    <w:rsid w:val="0005064B"/>
    <w:rsid w:val="00052E7D"/>
    <w:rsid w:val="00053B65"/>
    <w:rsid w:val="000540B7"/>
    <w:rsid w:val="00054D0D"/>
    <w:rsid w:val="00055BAA"/>
    <w:rsid w:val="00055C59"/>
    <w:rsid w:val="00056649"/>
    <w:rsid w:val="00060478"/>
    <w:rsid w:val="00060681"/>
    <w:rsid w:val="00063D58"/>
    <w:rsid w:val="000641A2"/>
    <w:rsid w:val="00065FFB"/>
    <w:rsid w:val="0006757D"/>
    <w:rsid w:val="000711B1"/>
    <w:rsid w:val="0007150F"/>
    <w:rsid w:val="000771B1"/>
    <w:rsid w:val="0007769D"/>
    <w:rsid w:val="00077BAD"/>
    <w:rsid w:val="00080265"/>
    <w:rsid w:val="00081035"/>
    <w:rsid w:val="00081FF1"/>
    <w:rsid w:val="000822F2"/>
    <w:rsid w:val="000829DF"/>
    <w:rsid w:val="00083313"/>
    <w:rsid w:val="000853F1"/>
    <w:rsid w:val="0008551D"/>
    <w:rsid w:val="00085E4E"/>
    <w:rsid w:val="000869F9"/>
    <w:rsid w:val="00086E90"/>
    <w:rsid w:val="000917DA"/>
    <w:rsid w:val="00091B81"/>
    <w:rsid w:val="000960B2"/>
    <w:rsid w:val="000975F8"/>
    <w:rsid w:val="000A0980"/>
    <w:rsid w:val="000A0DCB"/>
    <w:rsid w:val="000A0F6A"/>
    <w:rsid w:val="000A3F20"/>
    <w:rsid w:val="000A48E1"/>
    <w:rsid w:val="000A49C3"/>
    <w:rsid w:val="000B0110"/>
    <w:rsid w:val="000B132F"/>
    <w:rsid w:val="000B1658"/>
    <w:rsid w:val="000B1BCA"/>
    <w:rsid w:val="000B23B0"/>
    <w:rsid w:val="000B4887"/>
    <w:rsid w:val="000B5524"/>
    <w:rsid w:val="000B5759"/>
    <w:rsid w:val="000B6580"/>
    <w:rsid w:val="000B67C6"/>
    <w:rsid w:val="000B6BF9"/>
    <w:rsid w:val="000B7AEC"/>
    <w:rsid w:val="000C3CCF"/>
    <w:rsid w:val="000C3EF2"/>
    <w:rsid w:val="000C49DE"/>
    <w:rsid w:val="000C65C1"/>
    <w:rsid w:val="000C6E22"/>
    <w:rsid w:val="000C7C3C"/>
    <w:rsid w:val="000D1C81"/>
    <w:rsid w:val="000D23A3"/>
    <w:rsid w:val="000D3A7B"/>
    <w:rsid w:val="000D462C"/>
    <w:rsid w:val="000D649D"/>
    <w:rsid w:val="000E1A16"/>
    <w:rsid w:val="000E39D3"/>
    <w:rsid w:val="000E40A3"/>
    <w:rsid w:val="000E57A1"/>
    <w:rsid w:val="000E587D"/>
    <w:rsid w:val="000F16D0"/>
    <w:rsid w:val="000F2521"/>
    <w:rsid w:val="000F5882"/>
    <w:rsid w:val="00101000"/>
    <w:rsid w:val="001042A9"/>
    <w:rsid w:val="00105F55"/>
    <w:rsid w:val="00106FB2"/>
    <w:rsid w:val="0011025A"/>
    <w:rsid w:val="0011041A"/>
    <w:rsid w:val="00114874"/>
    <w:rsid w:val="00114B18"/>
    <w:rsid w:val="0011593E"/>
    <w:rsid w:val="001159B0"/>
    <w:rsid w:val="0011720F"/>
    <w:rsid w:val="001172C6"/>
    <w:rsid w:val="00120CE5"/>
    <w:rsid w:val="0012240E"/>
    <w:rsid w:val="001246B9"/>
    <w:rsid w:val="00127AC7"/>
    <w:rsid w:val="001304B3"/>
    <w:rsid w:val="0013061A"/>
    <w:rsid w:val="00131B62"/>
    <w:rsid w:val="00133637"/>
    <w:rsid w:val="00133846"/>
    <w:rsid w:val="00133AEF"/>
    <w:rsid w:val="0013466C"/>
    <w:rsid w:val="00134DD4"/>
    <w:rsid w:val="00134E28"/>
    <w:rsid w:val="00140A34"/>
    <w:rsid w:val="00140F38"/>
    <w:rsid w:val="00141BC2"/>
    <w:rsid w:val="00141CDF"/>
    <w:rsid w:val="00142349"/>
    <w:rsid w:val="00143801"/>
    <w:rsid w:val="0014476B"/>
    <w:rsid w:val="00145BFF"/>
    <w:rsid w:val="00147562"/>
    <w:rsid w:val="00147E47"/>
    <w:rsid w:val="0015060C"/>
    <w:rsid w:val="00151B08"/>
    <w:rsid w:val="00151FB2"/>
    <w:rsid w:val="001531CB"/>
    <w:rsid w:val="00153D82"/>
    <w:rsid w:val="00155752"/>
    <w:rsid w:val="0015645F"/>
    <w:rsid w:val="00157264"/>
    <w:rsid w:val="001574D5"/>
    <w:rsid w:val="00157684"/>
    <w:rsid w:val="00157866"/>
    <w:rsid w:val="001579B3"/>
    <w:rsid w:val="0016120E"/>
    <w:rsid w:val="001614A3"/>
    <w:rsid w:val="00161EF6"/>
    <w:rsid w:val="001634FC"/>
    <w:rsid w:val="00164864"/>
    <w:rsid w:val="00165691"/>
    <w:rsid w:val="0016659C"/>
    <w:rsid w:val="0016687B"/>
    <w:rsid w:val="0016725D"/>
    <w:rsid w:val="001677B7"/>
    <w:rsid w:val="0016785F"/>
    <w:rsid w:val="00167CE0"/>
    <w:rsid w:val="00167E47"/>
    <w:rsid w:val="00170185"/>
    <w:rsid w:val="001703C3"/>
    <w:rsid w:val="0017206C"/>
    <w:rsid w:val="001726C7"/>
    <w:rsid w:val="00172832"/>
    <w:rsid w:val="00172A05"/>
    <w:rsid w:val="00177648"/>
    <w:rsid w:val="00181ABB"/>
    <w:rsid w:val="00182525"/>
    <w:rsid w:val="001826E3"/>
    <w:rsid w:val="00182C65"/>
    <w:rsid w:val="00183015"/>
    <w:rsid w:val="00184268"/>
    <w:rsid w:val="00185A3A"/>
    <w:rsid w:val="00187349"/>
    <w:rsid w:val="00187FE3"/>
    <w:rsid w:val="001903D0"/>
    <w:rsid w:val="00191BF4"/>
    <w:rsid w:val="0019285C"/>
    <w:rsid w:val="0019303B"/>
    <w:rsid w:val="001970A9"/>
    <w:rsid w:val="001A025D"/>
    <w:rsid w:val="001A0C80"/>
    <w:rsid w:val="001A0EE9"/>
    <w:rsid w:val="001A1031"/>
    <w:rsid w:val="001A147D"/>
    <w:rsid w:val="001A324B"/>
    <w:rsid w:val="001A3BFC"/>
    <w:rsid w:val="001A4865"/>
    <w:rsid w:val="001A493C"/>
    <w:rsid w:val="001A49A7"/>
    <w:rsid w:val="001A5604"/>
    <w:rsid w:val="001A6752"/>
    <w:rsid w:val="001A6DD8"/>
    <w:rsid w:val="001A7158"/>
    <w:rsid w:val="001B0A46"/>
    <w:rsid w:val="001B2AE6"/>
    <w:rsid w:val="001B3338"/>
    <w:rsid w:val="001B34CF"/>
    <w:rsid w:val="001B52F2"/>
    <w:rsid w:val="001B59CD"/>
    <w:rsid w:val="001B6DCE"/>
    <w:rsid w:val="001C145A"/>
    <w:rsid w:val="001C35F8"/>
    <w:rsid w:val="001C7E1D"/>
    <w:rsid w:val="001D41B1"/>
    <w:rsid w:val="001D5653"/>
    <w:rsid w:val="001D6D1F"/>
    <w:rsid w:val="001E07B7"/>
    <w:rsid w:val="001E0EA0"/>
    <w:rsid w:val="001E2D17"/>
    <w:rsid w:val="001E32FA"/>
    <w:rsid w:val="001E4782"/>
    <w:rsid w:val="001E7BD9"/>
    <w:rsid w:val="001F16B3"/>
    <w:rsid w:val="001F3414"/>
    <w:rsid w:val="001F3777"/>
    <w:rsid w:val="001F3C74"/>
    <w:rsid w:val="001F7148"/>
    <w:rsid w:val="00201217"/>
    <w:rsid w:val="002020FE"/>
    <w:rsid w:val="00203634"/>
    <w:rsid w:val="00204F93"/>
    <w:rsid w:val="002051BA"/>
    <w:rsid w:val="00205297"/>
    <w:rsid w:val="002059FD"/>
    <w:rsid w:val="002108D4"/>
    <w:rsid w:val="00210E68"/>
    <w:rsid w:val="002118CC"/>
    <w:rsid w:val="002124FE"/>
    <w:rsid w:val="00212FA6"/>
    <w:rsid w:val="00213B22"/>
    <w:rsid w:val="00214E42"/>
    <w:rsid w:val="00215337"/>
    <w:rsid w:val="002161FC"/>
    <w:rsid w:val="0021737C"/>
    <w:rsid w:val="002211C3"/>
    <w:rsid w:val="002251BA"/>
    <w:rsid w:val="00225AD3"/>
    <w:rsid w:val="002262BC"/>
    <w:rsid w:val="00227DC5"/>
    <w:rsid w:val="0023005D"/>
    <w:rsid w:val="00232470"/>
    <w:rsid w:val="00232E6D"/>
    <w:rsid w:val="00232E85"/>
    <w:rsid w:val="002330C5"/>
    <w:rsid w:val="002358A3"/>
    <w:rsid w:val="00236114"/>
    <w:rsid w:val="002362F5"/>
    <w:rsid w:val="002376F7"/>
    <w:rsid w:val="002424E1"/>
    <w:rsid w:val="00242657"/>
    <w:rsid w:val="00242D17"/>
    <w:rsid w:val="00244078"/>
    <w:rsid w:val="0024515F"/>
    <w:rsid w:val="00245CE4"/>
    <w:rsid w:val="00250599"/>
    <w:rsid w:val="00251200"/>
    <w:rsid w:val="00252F6E"/>
    <w:rsid w:val="0025459C"/>
    <w:rsid w:val="002557B6"/>
    <w:rsid w:val="00257E45"/>
    <w:rsid w:val="00260D38"/>
    <w:rsid w:val="0026243B"/>
    <w:rsid w:val="0026325E"/>
    <w:rsid w:val="0026327E"/>
    <w:rsid w:val="00263FF0"/>
    <w:rsid w:val="002663BE"/>
    <w:rsid w:val="0026769D"/>
    <w:rsid w:val="00270154"/>
    <w:rsid w:val="0027306D"/>
    <w:rsid w:val="00273164"/>
    <w:rsid w:val="00275C93"/>
    <w:rsid w:val="00277E75"/>
    <w:rsid w:val="002801C3"/>
    <w:rsid w:val="0028180F"/>
    <w:rsid w:val="002827E0"/>
    <w:rsid w:val="00283A0D"/>
    <w:rsid w:val="00284F18"/>
    <w:rsid w:val="0028748C"/>
    <w:rsid w:val="00291AEA"/>
    <w:rsid w:val="00293CF4"/>
    <w:rsid w:val="002A0E4E"/>
    <w:rsid w:val="002A38C6"/>
    <w:rsid w:val="002A3CF9"/>
    <w:rsid w:val="002A3DE5"/>
    <w:rsid w:val="002A4EEF"/>
    <w:rsid w:val="002B0CF8"/>
    <w:rsid w:val="002B1116"/>
    <w:rsid w:val="002B3BB4"/>
    <w:rsid w:val="002B612F"/>
    <w:rsid w:val="002C04EE"/>
    <w:rsid w:val="002C24D0"/>
    <w:rsid w:val="002C3A98"/>
    <w:rsid w:val="002C4981"/>
    <w:rsid w:val="002C4A12"/>
    <w:rsid w:val="002C5AFE"/>
    <w:rsid w:val="002C5F0B"/>
    <w:rsid w:val="002C6E5C"/>
    <w:rsid w:val="002D2011"/>
    <w:rsid w:val="002D2A0E"/>
    <w:rsid w:val="002D38FA"/>
    <w:rsid w:val="002D5620"/>
    <w:rsid w:val="002D636F"/>
    <w:rsid w:val="002E0977"/>
    <w:rsid w:val="002E1B0E"/>
    <w:rsid w:val="002E3930"/>
    <w:rsid w:val="002E523B"/>
    <w:rsid w:val="002F1A90"/>
    <w:rsid w:val="002F236E"/>
    <w:rsid w:val="002F46E8"/>
    <w:rsid w:val="002F5396"/>
    <w:rsid w:val="002F5425"/>
    <w:rsid w:val="002F5735"/>
    <w:rsid w:val="002F5F9B"/>
    <w:rsid w:val="002F6906"/>
    <w:rsid w:val="002F76B9"/>
    <w:rsid w:val="002F7C13"/>
    <w:rsid w:val="0030594D"/>
    <w:rsid w:val="003074BD"/>
    <w:rsid w:val="00310425"/>
    <w:rsid w:val="00310E7D"/>
    <w:rsid w:val="00313972"/>
    <w:rsid w:val="00313CEA"/>
    <w:rsid w:val="003144F5"/>
    <w:rsid w:val="00314B3D"/>
    <w:rsid w:val="00316987"/>
    <w:rsid w:val="0032014D"/>
    <w:rsid w:val="00320620"/>
    <w:rsid w:val="00320D5C"/>
    <w:rsid w:val="0032105E"/>
    <w:rsid w:val="003255FF"/>
    <w:rsid w:val="003257BA"/>
    <w:rsid w:val="003257C1"/>
    <w:rsid w:val="00326124"/>
    <w:rsid w:val="00335B6A"/>
    <w:rsid w:val="00340670"/>
    <w:rsid w:val="00340BD7"/>
    <w:rsid w:val="00341065"/>
    <w:rsid w:val="00341430"/>
    <w:rsid w:val="00342D48"/>
    <w:rsid w:val="0034347E"/>
    <w:rsid w:val="00343DD2"/>
    <w:rsid w:val="00350EBC"/>
    <w:rsid w:val="00352006"/>
    <w:rsid w:val="0035322E"/>
    <w:rsid w:val="00354170"/>
    <w:rsid w:val="003550CC"/>
    <w:rsid w:val="00355260"/>
    <w:rsid w:val="00355BCF"/>
    <w:rsid w:val="00357530"/>
    <w:rsid w:val="0036073B"/>
    <w:rsid w:val="00364126"/>
    <w:rsid w:val="003643A5"/>
    <w:rsid w:val="003650FB"/>
    <w:rsid w:val="00370424"/>
    <w:rsid w:val="003705DF"/>
    <w:rsid w:val="00372B61"/>
    <w:rsid w:val="00373F90"/>
    <w:rsid w:val="00375274"/>
    <w:rsid w:val="00375EBF"/>
    <w:rsid w:val="00377099"/>
    <w:rsid w:val="00377447"/>
    <w:rsid w:val="003778DF"/>
    <w:rsid w:val="003811C8"/>
    <w:rsid w:val="0038139E"/>
    <w:rsid w:val="003822AC"/>
    <w:rsid w:val="00382535"/>
    <w:rsid w:val="0038340E"/>
    <w:rsid w:val="003844C4"/>
    <w:rsid w:val="003850B2"/>
    <w:rsid w:val="00385E78"/>
    <w:rsid w:val="0038704F"/>
    <w:rsid w:val="003918EF"/>
    <w:rsid w:val="00391EB3"/>
    <w:rsid w:val="00393E03"/>
    <w:rsid w:val="00394228"/>
    <w:rsid w:val="003953BC"/>
    <w:rsid w:val="00396120"/>
    <w:rsid w:val="00396C61"/>
    <w:rsid w:val="003A089D"/>
    <w:rsid w:val="003A0E98"/>
    <w:rsid w:val="003A0EE6"/>
    <w:rsid w:val="003A24FC"/>
    <w:rsid w:val="003A3798"/>
    <w:rsid w:val="003A4E8E"/>
    <w:rsid w:val="003A5F2B"/>
    <w:rsid w:val="003A68A3"/>
    <w:rsid w:val="003A7533"/>
    <w:rsid w:val="003A7FE5"/>
    <w:rsid w:val="003B18D2"/>
    <w:rsid w:val="003B44B3"/>
    <w:rsid w:val="003B62B6"/>
    <w:rsid w:val="003B6B2D"/>
    <w:rsid w:val="003B6BEA"/>
    <w:rsid w:val="003B73FD"/>
    <w:rsid w:val="003B7E18"/>
    <w:rsid w:val="003C075F"/>
    <w:rsid w:val="003C16FD"/>
    <w:rsid w:val="003C2A73"/>
    <w:rsid w:val="003C2C34"/>
    <w:rsid w:val="003C3711"/>
    <w:rsid w:val="003C6BC1"/>
    <w:rsid w:val="003C707B"/>
    <w:rsid w:val="003C7AD7"/>
    <w:rsid w:val="003D15DD"/>
    <w:rsid w:val="003D4ECD"/>
    <w:rsid w:val="003D5D57"/>
    <w:rsid w:val="003D5F2E"/>
    <w:rsid w:val="003D7088"/>
    <w:rsid w:val="003E01EA"/>
    <w:rsid w:val="003E09E1"/>
    <w:rsid w:val="003E14F9"/>
    <w:rsid w:val="003E1535"/>
    <w:rsid w:val="003E1D86"/>
    <w:rsid w:val="003E25EA"/>
    <w:rsid w:val="003E2E63"/>
    <w:rsid w:val="003E4FAC"/>
    <w:rsid w:val="003E5B5E"/>
    <w:rsid w:val="003F1120"/>
    <w:rsid w:val="003F1F01"/>
    <w:rsid w:val="003F2814"/>
    <w:rsid w:val="003F317B"/>
    <w:rsid w:val="003F4A8D"/>
    <w:rsid w:val="003F67BB"/>
    <w:rsid w:val="00401138"/>
    <w:rsid w:val="004017D0"/>
    <w:rsid w:val="00401B18"/>
    <w:rsid w:val="00403833"/>
    <w:rsid w:val="004048D1"/>
    <w:rsid w:val="00406B46"/>
    <w:rsid w:val="00407EBA"/>
    <w:rsid w:val="00410DE6"/>
    <w:rsid w:val="00411204"/>
    <w:rsid w:val="00411B81"/>
    <w:rsid w:val="004120EF"/>
    <w:rsid w:val="00420C01"/>
    <w:rsid w:val="00421831"/>
    <w:rsid w:val="00422307"/>
    <w:rsid w:val="0042682F"/>
    <w:rsid w:val="00426CAC"/>
    <w:rsid w:val="00426DE9"/>
    <w:rsid w:val="004274CB"/>
    <w:rsid w:val="00427578"/>
    <w:rsid w:val="00427D01"/>
    <w:rsid w:val="004300A7"/>
    <w:rsid w:val="00430BC8"/>
    <w:rsid w:val="00430C82"/>
    <w:rsid w:val="00432244"/>
    <w:rsid w:val="00432918"/>
    <w:rsid w:val="004344C6"/>
    <w:rsid w:val="00435503"/>
    <w:rsid w:val="0043580E"/>
    <w:rsid w:val="00437679"/>
    <w:rsid w:val="00440070"/>
    <w:rsid w:val="004416A5"/>
    <w:rsid w:val="004418D9"/>
    <w:rsid w:val="00441DB2"/>
    <w:rsid w:val="00442AB7"/>
    <w:rsid w:val="004431BC"/>
    <w:rsid w:val="0044403B"/>
    <w:rsid w:val="00444253"/>
    <w:rsid w:val="00444B3F"/>
    <w:rsid w:val="00444F45"/>
    <w:rsid w:val="0044635A"/>
    <w:rsid w:val="00446CB6"/>
    <w:rsid w:val="0045198E"/>
    <w:rsid w:val="004540B1"/>
    <w:rsid w:val="00455C5E"/>
    <w:rsid w:val="0045665C"/>
    <w:rsid w:val="004567E5"/>
    <w:rsid w:val="004568C3"/>
    <w:rsid w:val="004568F0"/>
    <w:rsid w:val="00456A4E"/>
    <w:rsid w:val="004606AD"/>
    <w:rsid w:val="00461BE7"/>
    <w:rsid w:val="00462DCA"/>
    <w:rsid w:val="004649FD"/>
    <w:rsid w:val="004655B7"/>
    <w:rsid w:val="00465B40"/>
    <w:rsid w:val="0046693D"/>
    <w:rsid w:val="00466E56"/>
    <w:rsid w:val="0047076C"/>
    <w:rsid w:val="00471404"/>
    <w:rsid w:val="0047258B"/>
    <w:rsid w:val="00473F14"/>
    <w:rsid w:val="0047499C"/>
    <w:rsid w:val="00475C3A"/>
    <w:rsid w:val="00476B59"/>
    <w:rsid w:val="00476E88"/>
    <w:rsid w:val="004776BF"/>
    <w:rsid w:val="0048025C"/>
    <w:rsid w:val="00480670"/>
    <w:rsid w:val="00480EAC"/>
    <w:rsid w:val="00481661"/>
    <w:rsid w:val="004849FB"/>
    <w:rsid w:val="00485B72"/>
    <w:rsid w:val="0048687D"/>
    <w:rsid w:val="00487286"/>
    <w:rsid w:val="004874F9"/>
    <w:rsid w:val="0049068D"/>
    <w:rsid w:val="00490B96"/>
    <w:rsid w:val="00490D3F"/>
    <w:rsid w:val="004913F4"/>
    <w:rsid w:val="00492196"/>
    <w:rsid w:val="00492671"/>
    <w:rsid w:val="004934C9"/>
    <w:rsid w:val="00493779"/>
    <w:rsid w:val="00493860"/>
    <w:rsid w:val="00493C77"/>
    <w:rsid w:val="004A1396"/>
    <w:rsid w:val="004A2F0F"/>
    <w:rsid w:val="004A3C2E"/>
    <w:rsid w:val="004A4B34"/>
    <w:rsid w:val="004A5FB0"/>
    <w:rsid w:val="004A638C"/>
    <w:rsid w:val="004B2685"/>
    <w:rsid w:val="004B2DEB"/>
    <w:rsid w:val="004B3261"/>
    <w:rsid w:val="004B6A38"/>
    <w:rsid w:val="004B6A74"/>
    <w:rsid w:val="004B744D"/>
    <w:rsid w:val="004B7C5F"/>
    <w:rsid w:val="004C0063"/>
    <w:rsid w:val="004C1738"/>
    <w:rsid w:val="004C41C3"/>
    <w:rsid w:val="004C4A4D"/>
    <w:rsid w:val="004C5CAF"/>
    <w:rsid w:val="004C6672"/>
    <w:rsid w:val="004D010B"/>
    <w:rsid w:val="004D3734"/>
    <w:rsid w:val="004D54C4"/>
    <w:rsid w:val="004E115A"/>
    <w:rsid w:val="004E26E0"/>
    <w:rsid w:val="004E306E"/>
    <w:rsid w:val="004E3DF6"/>
    <w:rsid w:val="004E56AF"/>
    <w:rsid w:val="004E7044"/>
    <w:rsid w:val="004F03C3"/>
    <w:rsid w:val="004F0B3D"/>
    <w:rsid w:val="004F2DE0"/>
    <w:rsid w:val="004F4794"/>
    <w:rsid w:val="004F5AC1"/>
    <w:rsid w:val="004F5D9B"/>
    <w:rsid w:val="004F5DF9"/>
    <w:rsid w:val="0050042F"/>
    <w:rsid w:val="005005F0"/>
    <w:rsid w:val="00500DC2"/>
    <w:rsid w:val="005010A5"/>
    <w:rsid w:val="005017C0"/>
    <w:rsid w:val="005024E8"/>
    <w:rsid w:val="005032B7"/>
    <w:rsid w:val="0050656D"/>
    <w:rsid w:val="005066A1"/>
    <w:rsid w:val="005078F5"/>
    <w:rsid w:val="00507B7C"/>
    <w:rsid w:val="00510F0A"/>
    <w:rsid w:val="005110ED"/>
    <w:rsid w:val="005114FA"/>
    <w:rsid w:val="005121EE"/>
    <w:rsid w:val="005135D9"/>
    <w:rsid w:val="00513A60"/>
    <w:rsid w:val="00513C2D"/>
    <w:rsid w:val="00515ADA"/>
    <w:rsid w:val="00515B96"/>
    <w:rsid w:val="005167EF"/>
    <w:rsid w:val="005168F7"/>
    <w:rsid w:val="00521307"/>
    <w:rsid w:val="005213BF"/>
    <w:rsid w:val="00522C25"/>
    <w:rsid w:val="00522E44"/>
    <w:rsid w:val="00523E8A"/>
    <w:rsid w:val="0052597C"/>
    <w:rsid w:val="00526393"/>
    <w:rsid w:val="00526A67"/>
    <w:rsid w:val="00527C6B"/>
    <w:rsid w:val="00527D33"/>
    <w:rsid w:val="00530F5C"/>
    <w:rsid w:val="005314C2"/>
    <w:rsid w:val="00531B21"/>
    <w:rsid w:val="005326F4"/>
    <w:rsid w:val="00533866"/>
    <w:rsid w:val="0053640A"/>
    <w:rsid w:val="0053659F"/>
    <w:rsid w:val="005371DF"/>
    <w:rsid w:val="005412EB"/>
    <w:rsid w:val="00542005"/>
    <w:rsid w:val="005420F6"/>
    <w:rsid w:val="00542701"/>
    <w:rsid w:val="005427D5"/>
    <w:rsid w:val="00542897"/>
    <w:rsid w:val="00542D29"/>
    <w:rsid w:val="005512F1"/>
    <w:rsid w:val="0055509D"/>
    <w:rsid w:val="00556941"/>
    <w:rsid w:val="00557391"/>
    <w:rsid w:val="0055794B"/>
    <w:rsid w:val="005579F5"/>
    <w:rsid w:val="00557DAD"/>
    <w:rsid w:val="005604D5"/>
    <w:rsid w:val="00562BFF"/>
    <w:rsid w:val="00563B70"/>
    <w:rsid w:val="005646EC"/>
    <w:rsid w:val="005656C6"/>
    <w:rsid w:val="00567D29"/>
    <w:rsid w:val="005704E1"/>
    <w:rsid w:val="00570B14"/>
    <w:rsid w:val="0057113D"/>
    <w:rsid w:val="00572D63"/>
    <w:rsid w:val="00572EDF"/>
    <w:rsid w:val="00573532"/>
    <w:rsid w:val="00575723"/>
    <w:rsid w:val="00575A91"/>
    <w:rsid w:val="00576EC7"/>
    <w:rsid w:val="005771C6"/>
    <w:rsid w:val="005774B9"/>
    <w:rsid w:val="005806B2"/>
    <w:rsid w:val="00581177"/>
    <w:rsid w:val="00581F34"/>
    <w:rsid w:val="005829F3"/>
    <w:rsid w:val="00583C74"/>
    <w:rsid w:val="00584145"/>
    <w:rsid w:val="0058640A"/>
    <w:rsid w:val="005903CD"/>
    <w:rsid w:val="00591E32"/>
    <w:rsid w:val="005920EA"/>
    <w:rsid w:val="005924AA"/>
    <w:rsid w:val="00594E0B"/>
    <w:rsid w:val="005966CA"/>
    <w:rsid w:val="005972B1"/>
    <w:rsid w:val="005A1764"/>
    <w:rsid w:val="005A2AF8"/>
    <w:rsid w:val="005A598A"/>
    <w:rsid w:val="005A67B5"/>
    <w:rsid w:val="005A7A10"/>
    <w:rsid w:val="005A7BED"/>
    <w:rsid w:val="005B0853"/>
    <w:rsid w:val="005B0D47"/>
    <w:rsid w:val="005B2C70"/>
    <w:rsid w:val="005B35E0"/>
    <w:rsid w:val="005B3629"/>
    <w:rsid w:val="005B3E22"/>
    <w:rsid w:val="005B4192"/>
    <w:rsid w:val="005B51B1"/>
    <w:rsid w:val="005B5AC5"/>
    <w:rsid w:val="005B64DC"/>
    <w:rsid w:val="005C15C5"/>
    <w:rsid w:val="005C3AC6"/>
    <w:rsid w:val="005C3E4F"/>
    <w:rsid w:val="005C6709"/>
    <w:rsid w:val="005D068F"/>
    <w:rsid w:val="005D1B58"/>
    <w:rsid w:val="005D3411"/>
    <w:rsid w:val="005D3A21"/>
    <w:rsid w:val="005D488D"/>
    <w:rsid w:val="005D4A1C"/>
    <w:rsid w:val="005D4E80"/>
    <w:rsid w:val="005D70BE"/>
    <w:rsid w:val="005E00E3"/>
    <w:rsid w:val="005E0BFE"/>
    <w:rsid w:val="005E1A5B"/>
    <w:rsid w:val="005E24C3"/>
    <w:rsid w:val="005E323E"/>
    <w:rsid w:val="005E343B"/>
    <w:rsid w:val="005F063F"/>
    <w:rsid w:val="005F271F"/>
    <w:rsid w:val="005F3902"/>
    <w:rsid w:val="005F3F31"/>
    <w:rsid w:val="005F42DC"/>
    <w:rsid w:val="005F70C3"/>
    <w:rsid w:val="005F754C"/>
    <w:rsid w:val="005F767C"/>
    <w:rsid w:val="00601512"/>
    <w:rsid w:val="006034A5"/>
    <w:rsid w:val="006042AB"/>
    <w:rsid w:val="00605DEC"/>
    <w:rsid w:val="00606D75"/>
    <w:rsid w:val="00607396"/>
    <w:rsid w:val="00607503"/>
    <w:rsid w:val="00611788"/>
    <w:rsid w:val="00613D4D"/>
    <w:rsid w:val="00613E42"/>
    <w:rsid w:val="00614D3E"/>
    <w:rsid w:val="00614F05"/>
    <w:rsid w:val="00615D37"/>
    <w:rsid w:val="006168A7"/>
    <w:rsid w:val="006202AE"/>
    <w:rsid w:val="00620B44"/>
    <w:rsid w:val="00620F2C"/>
    <w:rsid w:val="0062299F"/>
    <w:rsid w:val="0062322E"/>
    <w:rsid w:val="00623514"/>
    <w:rsid w:val="00624319"/>
    <w:rsid w:val="00624445"/>
    <w:rsid w:val="00626B67"/>
    <w:rsid w:val="00626BC7"/>
    <w:rsid w:val="0063054E"/>
    <w:rsid w:val="00631529"/>
    <w:rsid w:val="00633B4F"/>
    <w:rsid w:val="00634BA2"/>
    <w:rsid w:val="006358A0"/>
    <w:rsid w:val="00636C9B"/>
    <w:rsid w:val="00636D4F"/>
    <w:rsid w:val="0064074D"/>
    <w:rsid w:val="00640980"/>
    <w:rsid w:val="006427C6"/>
    <w:rsid w:val="0064387B"/>
    <w:rsid w:val="00643A1B"/>
    <w:rsid w:val="00643E41"/>
    <w:rsid w:val="006459CC"/>
    <w:rsid w:val="00645C0A"/>
    <w:rsid w:val="00646017"/>
    <w:rsid w:val="006468A6"/>
    <w:rsid w:val="00646AD6"/>
    <w:rsid w:val="0064710C"/>
    <w:rsid w:val="0064783A"/>
    <w:rsid w:val="00647FBF"/>
    <w:rsid w:val="006507E0"/>
    <w:rsid w:val="0065199A"/>
    <w:rsid w:val="00652443"/>
    <w:rsid w:val="00652C41"/>
    <w:rsid w:val="006550B6"/>
    <w:rsid w:val="006616C8"/>
    <w:rsid w:val="00661BB5"/>
    <w:rsid w:val="00661E2A"/>
    <w:rsid w:val="00662604"/>
    <w:rsid w:val="006647B0"/>
    <w:rsid w:val="00664DC3"/>
    <w:rsid w:val="0066664B"/>
    <w:rsid w:val="006677B7"/>
    <w:rsid w:val="00670A6A"/>
    <w:rsid w:val="00670AB3"/>
    <w:rsid w:val="00671893"/>
    <w:rsid w:val="00671D7A"/>
    <w:rsid w:val="0067337A"/>
    <w:rsid w:val="0067696A"/>
    <w:rsid w:val="00684415"/>
    <w:rsid w:val="006845B2"/>
    <w:rsid w:val="0068624E"/>
    <w:rsid w:val="006874A1"/>
    <w:rsid w:val="00690F73"/>
    <w:rsid w:val="00692A7D"/>
    <w:rsid w:val="006959B5"/>
    <w:rsid w:val="00696AD3"/>
    <w:rsid w:val="00696C0F"/>
    <w:rsid w:val="00696CCB"/>
    <w:rsid w:val="006975A3"/>
    <w:rsid w:val="006A0318"/>
    <w:rsid w:val="006A0BC1"/>
    <w:rsid w:val="006A2A64"/>
    <w:rsid w:val="006A3247"/>
    <w:rsid w:val="006A3C2C"/>
    <w:rsid w:val="006A4395"/>
    <w:rsid w:val="006A44DC"/>
    <w:rsid w:val="006A4C5C"/>
    <w:rsid w:val="006A560C"/>
    <w:rsid w:val="006A60DA"/>
    <w:rsid w:val="006A76D0"/>
    <w:rsid w:val="006A7D70"/>
    <w:rsid w:val="006B0DDD"/>
    <w:rsid w:val="006B29A6"/>
    <w:rsid w:val="006B4B30"/>
    <w:rsid w:val="006B4B47"/>
    <w:rsid w:val="006B6396"/>
    <w:rsid w:val="006B781B"/>
    <w:rsid w:val="006B790A"/>
    <w:rsid w:val="006B7DBE"/>
    <w:rsid w:val="006C1AB5"/>
    <w:rsid w:val="006C2B45"/>
    <w:rsid w:val="006C46D1"/>
    <w:rsid w:val="006C515D"/>
    <w:rsid w:val="006C5F78"/>
    <w:rsid w:val="006D061E"/>
    <w:rsid w:val="006D092E"/>
    <w:rsid w:val="006D16AD"/>
    <w:rsid w:val="006D1B0E"/>
    <w:rsid w:val="006D25D1"/>
    <w:rsid w:val="006D29DA"/>
    <w:rsid w:val="006D553F"/>
    <w:rsid w:val="006D5C2D"/>
    <w:rsid w:val="006E1ABA"/>
    <w:rsid w:val="006E1ED8"/>
    <w:rsid w:val="006E2A83"/>
    <w:rsid w:val="006E3D2A"/>
    <w:rsid w:val="006E450D"/>
    <w:rsid w:val="006E527E"/>
    <w:rsid w:val="006E5342"/>
    <w:rsid w:val="006E7E97"/>
    <w:rsid w:val="006F02BA"/>
    <w:rsid w:val="006F0DAA"/>
    <w:rsid w:val="006F0EA2"/>
    <w:rsid w:val="006F2C5C"/>
    <w:rsid w:val="006F3889"/>
    <w:rsid w:val="006F4FE8"/>
    <w:rsid w:val="006F50E4"/>
    <w:rsid w:val="006F51A7"/>
    <w:rsid w:val="006F5954"/>
    <w:rsid w:val="006F75D9"/>
    <w:rsid w:val="00700457"/>
    <w:rsid w:val="00700697"/>
    <w:rsid w:val="00700A2C"/>
    <w:rsid w:val="0070128E"/>
    <w:rsid w:val="00701560"/>
    <w:rsid w:val="00701615"/>
    <w:rsid w:val="0070168E"/>
    <w:rsid w:val="00702529"/>
    <w:rsid w:val="007025B3"/>
    <w:rsid w:val="0070275C"/>
    <w:rsid w:val="00703DF0"/>
    <w:rsid w:val="00704425"/>
    <w:rsid w:val="00707C45"/>
    <w:rsid w:val="0071025C"/>
    <w:rsid w:val="007140B4"/>
    <w:rsid w:val="00715DF2"/>
    <w:rsid w:val="0071788D"/>
    <w:rsid w:val="00721751"/>
    <w:rsid w:val="00721CF6"/>
    <w:rsid w:val="00721F46"/>
    <w:rsid w:val="007231DB"/>
    <w:rsid w:val="00724DC8"/>
    <w:rsid w:val="00725366"/>
    <w:rsid w:val="007261A9"/>
    <w:rsid w:val="00727759"/>
    <w:rsid w:val="00730DCF"/>
    <w:rsid w:val="00732B0A"/>
    <w:rsid w:val="007343DE"/>
    <w:rsid w:val="00734E98"/>
    <w:rsid w:val="00735DB9"/>
    <w:rsid w:val="007376E8"/>
    <w:rsid w:val="00740822"/>
    <w:rsid w:val="007412D3"/>
    <w:rsid w:val="00741D3B"/>
    <w:rsid w:val="00744017"/>
    <w:rsid w:val="00744CE8"/>
    <w:rsid w:val="007453D0"/>
    <w:rsid w:val="00750C68"/>
    <w:rsid w:val="00752747"/>
    <w:rsid w:val="00753792"/>
    <w:rsid w:val="00754145"/>
    <w:rsid w:val="00755E7F"/>
    <w:rsid w:val="00756761"/>
    <w:rsid w:val="00757E4C"/>
    <w:rsid w:val="0076154A"/>
    <w:rsid w:val="007628BB"/>
    <w:rsid w:val="00767883"/>
    <w:rsid w:val="00770554"/>
    <w:rsid w:val="00770DC8"/>
    <w:rsid w:val="00772072"/>
    <w:rsid w:val="00773904"/>
    <w:rsid w:val="0077479E"/>
    <w:rsid w:val="0077566C"/>
    <w:rsid w:val="007803E1"/>
    <w:rsid w:val="00780673"/>
    <w:rsid w:val="00780E67"/>
    <w:rsid w:val="00782F1F"/>
    <w:rsid w:val="007832AD"/>
    <w:rsid w:val="00783621"/>
    <w:rsid w:val="00783DE1"/>
    <w:rsid w:val="0078499D"/>
    <w:rsid w:val="00785DF9"/>
    <w:rsid w:val="0078699B"/>
    <w:rsid w:val="00786D39"/>
    <w:rsid w:val="00787524"/>
    <w:rsid w:val="00787F10"/>
    <w:rsid w:val="0079003C"/>
    <w:rsid w:val="007925AA"/>
    <w:rsid w:val="00792DCF"/>
    <w:rsid w:val="007930DB"/>
    <w:rsid w:val="007935FE"/>
    <w:rsid w:val="007952FD"/>
    <w:rsid w:val="0079583C"/>
    <w:rsid w:val="00795861"/>
    <w:rsid w:val="00795E85"/>
    <w:rsid w:val="0079737E"/>
    <w:rsid w:val="007A01D7"/>
    <w:rsid w:val="007A1443"/>
    <w:rsid w:val="007A1DB8"/>
    <w:rsid w:val="007A2E5C"/>
    <w:rsid w:val="007A33FC"/>
    <w:rsid w:val="007A3642"/>
    <w:rsid w:val="007A37C4"/>
    <w:rsid w:val="007A4566"/>
    <w:rsid w:val="007A4D0F"/>
    <w:rsid w:val="007A5893"/>
    <w:rsid w:val="007A5DAB"/>
    <w:rsid w:val="007A78C0"/>
    <w:rsid w:val="007B1E31"/>
    <w:rsid w:val="007B246F"/>
    <w:rsid w:val="007B403E"/>
    <w:rsid w:val="007B4845"/>
    <w:rsid w:val="007B5959"/>
    <w:rsid w:val="007C0830"/>
    <w:rsid w:val="007C1F66"/>
    <w:rsid w:val="007C30C0"/>
    <w:rsid w:val="007C3459"/>
    <w:rsid w:val="007C3D88"/>
    <w:rsid w:val="007C516C"/>
    <w:rsid w:val="007C5734"/>
    <w:rsid w:val="007C626B"/>
    <w:rsid w:val="007C67A8"/>
    <w:rsid w:val="007C7628"/>
    <w:rsid w:val="007D0D7C"/>
    <w:rsid w:val="007D180F"/>
    <w:rsid w:val="007D1FE4"/>
    <w:rsid w:val="007D3463"/>
    <w:rsid w:val="007D42A0"/>
    <w:rsid w:val="007D42BA"/>
    <w:rsid w:val="007D4C93"/>
    <w:rsid w:val="007D6CC5"/>
    <w:rsid w:val="007D6DCE"/>
    <w:rsid w:val="007E02CE"/>
    <w:rsid w:val="007E0518"/>
    <w:rsid w:val="007E2095"/>
    <w:rsid w:val="007E212F"/>
    <w:rsid w:val="007E617A"/>
    <w:rsid w:val="007E63F8"/>
    <w:rsid w:val="007E71FD"/>
    <w:rsid w:val="007F18CE"/>
    <w:rsid w:val="007F25F6"/>
    <w:rsid w:val="007F4BB7"/>
    <w:rsid w:val="007F51F7"/>
    <w:rsid w:val="007F5315"/>
    <w:rsid w:val="007F6A62"/>
    <w:rsid w:val="007F7962"/>
    <w:rsid w:val="007F79AD"/>
    <w:rsid w:val="00803DEB"/>
    <w:rsid w:val="00803E7D"/>
    <w:rsid w:val="00804726"/>
    <w:rsid w:val="00805A41"/>
    <w:rsid w:val="00807D49"/>
    <w:rsid w:val="00811DFE"/>
    <w:rsid w:val="00811FB2"/>
    <w:rsid w:val="00813466"/>
    <w:rsid w:val="008134EE"/>
    <w:rsid w:val="008151ED"/>
    <w:rsid w:val="0081522E"/>
    <w:rsid w:val="00817066"/>
    <w:rsid w:val="00820EBA"/>
    <w:rsid w:val="00821BB7"/>
    <w:rsid w:val="00824D7C"/>
    <w:rsid w:val="008278BD"/>
    <w:rsid w:val="00832308"/>
    <w:rsid w:val="008336BE"/>
    <w:rsid w:val="00834E9E"/>
    <w:rsid w:val="0083524E"/>
    <w:rsid w:val="00841656"/>
    <w:rsid w:val="00843F89"/>
    <w:rsid w:val="00844037"/>
    <w:rsid w:val="0084491B"/>
    <w:rsid w:val="0084510E"/>
    <w:rsid w:val="00845D1E"/>
    <w:rsid w:val="00845F06"/>
    <w:rsid w:val="00847509"/>
    <w:rsid w:val="00850C50"/>
    <w:rsid w:val="00852202"/>
    <w:rsid w:val="0085362D"/>
    <w:rsid w:val="008558E3"/>
    <w:rsid w:val="008560B2"/>
    <w:rsid w:val="0085661A"/>
    <w:rsid w:val="0085703E"/>
    <w:rsid w:val="00862DD4"/>
    <w:rsid w:val="0086468D"/>
    <w:rsid w:val="0086490E"/>
    <w:rsid w:val="00866E22"/>
    <w:rsid w:val="00867F07"/>
    <w:rsid w:val="008712F8"/>
    <w:rsid w:val="00872B50"/>
    <w:rsid w:val="00872D41"/>
    <w:rsid w:val="00875A1E"/>
    <w:rsid w:val="00877419"/>
    <w:rsid w:val="008811ED"/>
    <w:rsid w:val="008815F7"/>
    <w:rsid w:val="008816C8"/>
    <w:rsid w:val="00882324"/>
    <w:rsid w:val="00882960"/>
    <w:rsid w:val="00883C5D"/>
    <w:rsid w:val="00883DF2"/>
    <w:rsid w:val="00885EA5"/>
    <w:rsid w:val="0088607F"/>
    <w:rsid w:val="00886E33"/>
    <w:rsid w:val="0089197C"/>
    <w:rsid w:val="00891991"/>
    <w:rsid w:val="008923DA"/>
    <w:rsid w:val="0089277C"/>
    <w:rsid w:val="00892E2E"/>
    <w:rsid w:val="008949E4"/>
    <w:rsid w:val="00896F0B"/>
    <w:rsid w:val="008972E7"/>
    <w:rsid w:val="008A060E"/>
    <w:rsid w:val="008A22D9"/>
    <w:rsid w:val="008A4975"/>
    <w:rsid w:val="008A659F"/>
    <w:rsid w:val="008A6CDE"/>
    <w:rsid w:val="008B6AC3"/>
    <w:rsid w:val="008B7280"/>
    <w:rsid w:val="008C0680"/>
    <w:rsid w:val="008C24C8"/>
    <w:rsid w:val="008C5044"/>
    <w:rsid w:val="008C6354"/>
    <w:rsid w:val="008D0E8C"/>
    <w:rsid w:val="008D1937"/>
    <w:rsid w:val="008D1B12"/>
    <w:rsid w:val="008D2627"/>
    <w:rsid w:val="008D4268"/>
    <w:rsid w:val="008D6394"/>
    <w:rsid w:val="008D691E"/>
    <w:rsid w:val="008D7DD3"/>
    <w:rsid w:val="008E093C"/>
    <w:rsid w:val="008E0EC0"/>
    <w:rsid w:val="008E36E8"/>
    <w:rsid w:val="008E3BE8"/>
    <w:rsid w:val="008E5DEE"/>
    <w:rsid w:val="008E6084"/>
    <w:rsid w:val="008E6A84"/>
    <w:rsid w:val="008F077D"/>
    <w:rsid w:val="008F1A67"/>
    <w:rsid w:val="008F3813"/>
    <w:rsid w:val="008F3B6B"/>
    <w:rsid w:val="008F3CB4"/>
    <w:rsid w:val="008F3D04"/>
    <w:rsid w:val="008F51D4"/>
    <w:rsid w:val="008F53C7"/>
    <w:rsid w:val="008F718B"/>
    <w:rsid w:val="008F754D"/>
    <w:rsid w:val="00901102"/>
    <w:rsid w:val="00901CA5"/>
    <w:rsid w:val="0090250D"/>
    <w:rsid w:val="00904B3B"/>
    <w:rsid w:val="00906917"/>
    <w:rsid w:val="009113B3"/>
    <w:rsid w:val="009121AF"/>
    <w:rsid w:val="009143BC"/>
    <w:rsid w:val="0091494D"/>
    <w:rsid w:val="00916E62"/>
    <w:rsid w:val="00920EFF"/>
    <w:rsid w:val="00921EBA"/>
    <w:rsid w:val="00922128"/>
    <w:rsid w:val="00922522"/>
    <w:rsid w:val="00922D04"/>
    <w:rsid w:val="00924186"/>
    <w:rsid w:val="0092538D"/>
    <w:rsid w:val="0092540D"/>
    <w:rsid w:val="00926DED"/>
    <w:rsid w:val="009279D7"/>
    <w:rsid w:val="009304A2"/>
    <w:rsid w:val="009333DF"/>
    <w:rsid w:val="0093349A"/>
    <w:rsid w:val="00933A44"/>
    <w:rsid w:val="00934143"/>
    <w:rsid w:val="00934BBF"/>
    <w:rsid w:val="009361BE"/>
    <w:rsid w:val="009369E1"/>
    <w:rsid w:val="00937DD1"/>
    <w:rsid w:val="00940B06"/>
    <w:rsid w:val="00941A42"/>
    <w:rsid w:val="0095056F"/>
    <w:rsid w:val="00950B64"/>
    <w:rsid w:val="00950E3C"/>
    <w:rsid w:val="00951F98"/>
    <w:rsid w:val="009531D9"/>
    <w:rsid w:val="00953217"/>
    <w:rsid w:val="0095394C"/>
    <w:rsid w:val="00954D75"/>
    <w:rsid w:val="00960CED"/>
    <w:rsid w:val="00962397"/>
    <w:rsid w:val="00970574"/>
    <w:rsid w:val="009705EC"/>
    <w:rsid w:val="009734D2"/>
    <w:rsid w:val="0097368E"/>
    <w:rsid w:val="00974702"/>
    <w:rsid w:val="00974E40"/>
    <w:rsid w:val="0097579E"/>
    <w:rsid w:val="00975FB9"/>
    <w:rsid w:val="00976402"/>
    <w:rsid w:val="00977A02"/>
    <w:rsid w:val="00977A4D"/>
    <w:rsid w:val="0098015C"/>
    <w:rsid w:val="00981130"/>
    <w:rsid w:val="00981F0C"/>
    <w:rsid w:val="00982078"/>
    <w:rsid w:val="00983770"/>
    <w:rsid w:val="00986427"/>
    <w:rsid w:val="00986584"/>
    <w:rsid w:val="00987B61"/>
    <w:rsid w:val="00987FEA"/>
    <w:rsid w:val="009918A3"/>
    <w:rsid w:val="00991F5A"/>
    <w:rsid w:val="00995493"/>
    <w:rsid w:val="009970DB"/>
    <w:rsid w:val="00997A29"/>
    <w:rsid w:val="009A1B05"/>
    <w:rsid w:val="009A5F51"/>
    <w:rsid w:val="009A6F6D"/>
    <w:rsid w:val="009A7D48"/>
    <w:rsid w:val="009B366F"/>
    <w:rsid w:val="009B462A"/>
    <w:rsid w:val="009B55AC"/>
    <w:rsid w:val="009B6094"/>
    <w:rsid w:val="009B7837"/>
    <w:rsid w:val="009C633A"/>
    <w:rsid w:val="009C63D0"/>
    <w:rsid w:val="009C6890"/>
    <w:rsid w:val="009C6F7B"/>
    <w:rsid w:val="009D0E76"/>
    <w:rsid w:val="009D1A69"/>
    <w:rsid w:val="009D3175"/>
    <w:rsid w:val="009D499C"/>
    <w:rsid w:val="009D5760"/>
    <w:rsid w:val="009D5858"/>
    <w:rsid w:val="009D6132"/>
    <w:rsid w:val="009D7B14"/>
    <w:rsid w:val="009E1FDE"/>
    <w:rsid w:val="009E552B"/>
    <w:rsid w:val="009F1388"/>
    <w:rsid w:val="009F224F"/>
    <w:rsid w:val="009F2B40"/>
    <w:rsid w:val="009F44BA"/>
    <w:rsid w:val="009F5E66"/>
    <w:rsid w:val="00A00764"/>
    <w:rsid w:val="00A027B6"/>
    <w:rsid w:val="00A02DF9"/>
    <w:rsid w:val="00A0376A"/>
    <w:rsid w:val="00A03B90"/>
    <w:rsid w:val="00A040E1"/>
    <w:rsid w:val="00A0518A"/>
    <w:rsid w:val="00A051B5"/>
    <w:rsid w:val="00A0618C"/>
    <w:rsid w:val="00A07308"/>
    <w:rsid w:val="00A07DAD"/>
    <w:rsid w:val="00A07E75"/>
    <w:rsid w:val="00A12548"/>
    <w:rsid w:val="00A12FDF"/>
    <w:rsid w:val="00A1301D"/>
    <w:rsid w:val="00A1454E"/>
    <w:rsid w:val="00A14D72"/>
    <w:rsid w:val="00A1753F"/>
    <w:rsid w:val="00A2066F"/>
    <w:rsid w:val="00A20DCF"/>
    <w:rsid w:val="00A2102B"/>
    <w:rsid w:val="00A2194C"/>
    <w:rsid w:val="00A223EB"/>
    <w:rsid w:val="00A24502"/>
    <w:rsid w:val="00A2463A"/>
    <w:rsid w:val="00A26DF2"/>
    <w:rsid w:val="00A273FA"/>
    <w:rsid w:val="00A27B3F"/>
    <w:rsid w:val="00A3046B"/>
    <w:rsid w:val="00A30EB3"/>
    <w:rsid w:val="00A3144A"/>
    <w:rsid w:val="00A317F9"/>
    <w:rsid w:val="00A31A23"/>
    <w:rsid w:val="00A31E07"/>
    <w:rsid w:val="00A32336"/>
    <w:rsid w:val="00A324F2"/>
    <w:rsid w:val="00A35EDF"/>
    <w:rsid w:val="00A36379"/>
    <w:rsid w:val="00A375AC"/>
    <w:rsid w:val="00A40014"/>
    <w:rsid w:val="00A401F0"/>
    <w:rsid w:val="00A404DF"/>
    <w:rsid w:val="00A40625"/>
    <w:rsid w:val="00A406CA"/>
    <w:rsid w:val="00A408B3"/>
    <w:rsid w:val="00A41B10"/>
    <w:rsid w:val="00A4315E"/>
    <w:rsid w:val="00A4322E"/>
    <w:rsid w:val="00A43B22"/>
    <w:rsid w:val="00A45F86"/>
    <w:rsid w:val="00A46004"/>
    <w:rsid w:val="00A46EB8"/>
    <w:rsid w:val="00A478FC"/>
    <w:rsid w:val="00A47B79"/>
    <w:rsid w:val="00A47B7B"/>
    <w:rsid w:val="00A504CC"/>
    <w:rsid w:val="00A51424"/>
    <w:rsid w:val="00A51F1F"/>
    <w:rsid w:val="00A52041"/>
    <w:rsid w:val="00A527A2"/>
    <w:rsid w:val="00A534D7"/>
    <w:rsid w:val="00A54167"/>
    <w:rsid w:val="00A5478B"/>
    <w:rsid w:val="00A61E5D"/>
    <w:rsid w:val="00A620AA"/>
    <w:rsid w:val="00A641D2"/>
    <w:rsid w:val="00A6576F"/>
    <w:rsid w:val="00A72F6B"/>
    <w:rsid w:val="00A73C7E"/>
    <w:rsid w:val="00A74AF3"/>
    <w:rsid w:val="00A74B88"/>
    <w:rsid w:val="00A75244"/>
    <w:rsid w:val="00A7567D"/>
    <w:rsid w:val="00A7586E"/>
    <w:rsid w:val="00A75CE0"/>
    <w:rsid w:val="00A779A8"/>
    <w:rsid w:val="00A77CE1"/>
    <w:rsid w:val="00A81DA7"/>
    <w:rsid w:val="00A836EB"/>
    <w:rsid w:val="00A84752"/>
    <w:rsid w:val="00A85052"/>
    <w:rsid w:val="00A85CCF"/>
    <w:rsid w:val="00A86407"/>
    <w:rsid w:val="00A865B3"/>
    <w:rsid w:val="00A879EB"/>
    <w:rsid w:val="00A90119"/>
    <w:rsid w:val="00A90375"/>
    <w:rsid w:val="00A908EF"/>
    <w:rsid w:val="00A90C57"/>
    <w:rsid w:val="00A93068"/>
    <w:rsid w:val="00A9331E"/>
    <w:rsid w:val="00A961C8"/>
    <w:rsid w:val="00AA035E"/>
    <w:rsid w:val="00AA0393"/>
    <w:rsid w:val="00AA2CBF"/>
    <w:rsid w:val="00AA3D26"/>
    <w:rsid w:val="00AA52AC"/>
    <w:rsid w:val="00AB00BD"/>
    <w:rsid w:val="00AB0209"/>
    <w:rsid w:val="00AB06C3"/>
    <w:rsid w:val="00AB2980"/>
    <w:rsid w:val="00AB39A8"/>
    <w:rsid w:val="00AB4AB5"/>
    <w:rsid w:val="00AC0E1A"/>
    <w:rsid w:val="00AC1B29"/>
    <w:rsid w:val="00AC1FCE"/>
    <w:rsid w:val="00AC3458"/>
    <w:rsid w:val="00AC3541"/>
    <w:rsid w:val="00AC474A"/>
    <w:rsid w:val="00AD0A7E"/>
    <w:rsid w:val="00AD0E24"/>
    <w:rsid w:val="00AD2A19"/>
    <w:rsid w:val="00AD398E"/>
    <w:rsid w:val="00AD399E"/>
    <w:rsid w:val="00AD3BD5"/>
    <w:rsid w:val="00AD4DD9"/>
    <w:rsid w:val="00AD5154"/>
    <w:rsid w:val="00AE0B90"/>
    <w:rsid w:val="00AE388C"/>
    <w:rsid w:val="00AE4199"/>
    <w:rsid w:val="00AE452C"/>
    <w:rsid w:val="00AE456E"/>
    <w:rsid w:val="00AF01C9"/>
    <w:rsid w:val="00AF1A2B"/>
    <w:rsid w:val="00AF2A1C"/>
    <w:rsid w:val="00AF3037"/>
    <w:rsid w:val="00AF394F"/>
    <w:rsid w:val="00AF598C"/>
    <w:rsid w:val="00AF59CD"/>
    <w:rsid w:val="00AF5AA9"/>
    <w:rsid w:val="00AF5C3B"/>
    <w:rsid w:val="00AF6477"/>
    <w:rsid w:val="00AF763B"/>
    <w:rsid w:val="00B000E2"/>
    <w:rsid w:val="00B01986"/>
    <w:rsid w:val="00B01C30"/>
    <w:rsid w:val="00B01F6B"/>
    <w:rsid w:val="00B03A91"/>
    <w:rsid w:val="00B0421B"/>
    <w:rsid w:val="00B04DEE"/>
    <w:rsid w:val="00B05100"/>
    <w:rsid w:val="00B06596"/>
    <w:rsid w:val="00B06F95"/>
    <w:rsid w:val="00B07A1C"/>
    <w:rsid w:val="00B07A3A"/>
    <w:rsid w:val="00B07D10"/>
    <w:rsid w:val="00B11031"/>
    <w:rsid w:val="00B11307"/>
    <w:rsid w:val="00B12161"/>
    <w:rsid w:val="00B122B8"/>
    <w:rsid w:val="00B13A1B"/>
    <w:rsid w:val="00B14BC3"/>
    <w:rsid w:val="00B15AA5"/>
    <w:rsid w:val="00B1634B"/>
    <w:rsid w:val="00B16912"/>
    <w:rsid w:val="00B23DA8"/>
    <w:rsid w:val="00B25F83"/>
    <w:rsid w:val="00B260AB"/>
    <w:rsid w:val="00B32414"/>
    <w:rsid w:val="00B335DE"/>
    <w:rsid w:val="00B34115"/>
    <w:rsid w:val="00B344C6"/>
    <w:rsid w:val="00B36F85"/>
    <w:rsid w:val="00B37CD7"/>
    <w:rsid w:val="00B408E2"/>
    <w:rsid w:val="00B43659"/>
    <w:rsid w:val="00B4424A"/>
    <w:rsid w:val="00B44E38"/>
    <w:rsid w:val="00B45372"/>
    <w:rsid w:val="00B45C8C"/>
    <w:rsid w:val="00B46D84"/>
    <w:rsid w:val="00B4702B"/>
    <w:rsid w:val="00B507D2"/>
    <w:rsid w:val="00B50AF5"/>
    <w:rsid w:val="00B51038"/>
    <w:rsid w:val="00B52A7E"/>
    <w:rsid w:val="00B54608"/>
    <w:rsid w:val="00B54B20"/>
    <w:rsid w:val="00B54B2F"/>
    <w:rsid w:val="00B553CD"/>
    <w:rsid w:val="00B60BCA"/>
    <w:rsid w:val="00B60FAF"/>
    <w:rsid w:val="00B613DC"/>
    <w:rsid w:val="00B62F3A"/>
    <w:rsid w:val="00B65B2B"/>
    <w:rsid w:val="00B6634E"/>
    <w:rsid w:val="00B66A00"/>
    <w:rsid w:val="00B70E4A"/>
    <w:rsid w:val="00B71AE2"/>
    <w:rsid w:val="00B71D9F"/>
    <w:rsid w:val="00B72CB9"/>
    <w:rsid w:val="00B76027"/>
    <w:rsid w:val="00B76602"/>
    <w:rsid w:val="00B7698B"/>
    <w:rsid w:val="00B77C40"/>
    <w:rsid w:val="00B8003E"/>
    <w:rsid w:val="00B81339"/>
    <w:rsid w:val="00B82A69"/>
    <w:rsid w:val="00B832B7"/>
    <w:rsid w:val="00B83C0A"/>
    <w:rsid w:val="00B845A7"/>
    <w:rsid w:val="00B90E48"/>
    <w:rsid w:val="00B94048"/>
    <w:rsid w:val="00B94786"/>
    <w:rsid w:val="00B95F98"/>
    <w:rsid w:val="00B96A57"/>
    <w:rsid w:val="00BA136C"/>
    <w:rsid w:val="00BA271E"/>
    <w:rsid w:val="00BA302B"/>
    <w:rsid w:val="00BA3F62"/>
    <w:rsid w:val="00BA4CB6"/>
    <w:rsid w:val="00BA4FF1"/>
    <w:rsid w:val="00BA5575"/>
    <w:rsid w:val="00BB10C4"/>
    <w:rsid w:val="00BB1BD3"/>
    <w:rsid w:val="00BB283A"/>
    <w:rsid w:val="00BB3A95"/>
    <w:rsid w:val="00BB4DFE"/>
    <w:rsid w:val="00BB51C6"/>
    <w:rsid w:val="00BB6732"/>
    <w:rsid w:val="00BB69A4"/>
    <w:rsid w:val="00BB6A77"/>
    <w:rsid w:val="00BB7A05"/>
    <w:rsid w:val="00BB7C68"/>
    <w:rsid w:val="00BC0F9C"/>
    <w:rsid w:val="00BC10CD"/>
    <w:rsid w:val="00BC11DC"/>
    <w:rsid w:val="00BC1DA4"/>
    <w:rsid w:val="00BC265D"/>
    <w:rsid w:val="00BC359D"/>
    <w:rsid w:val="00BC43E3"/>
    <w:rsid w:val="00BC7566"/>
    <w:rsid w:val="00BC797F"/>
    <w:rsid w:val="00BD0982"/>
    <w:rsid w:val="00BD0C6E"/>
    <w:rsid w:val="00BD1566"/>
    <w:rsid w:val="00BD2D07"/>
    <w:rsid w:val="00BD49C3"/>
    <w:rsid w:val="00BD52C5"/>
    <w:rsid w:val="00BD583E"/>
    <w:rsid w:val="00BD7FDF"/>
    <w:rsid w:val="00BE0EE7"/>
    <w:rsid w:val="00BE18E0"/>
    <w:rsid w:val="00BE3036"/>
    <w:rsid w:val="00BE5D6F"/>
    <w:rsid w:val="00BE7072"/>
    <w:rsid w:val="00BF0582"/>
    <w:rsid w:val="00BF3AD2"/>
    <w:rsid w:val="00BF656E"/>
    <w:rsid w:val="00C01095"/>
    <w:rsid w:val="00C011C2"/>
    <w:rsid w:val="00C03243"/>
    <w:rsid w:val="00C03467"/>
    <w:rsid w:val="00C05605"/>
    <w:rsid w:val="00C06885"/>
    <w:rsid w:val="00C06D7B"/>
    <w:rsid w:val="00C07A84"/>
    <w:rsid w:val="00C07FE3"/>
    <w:rsid w:val="00C11606"/>
    <w:rsid w:val="00C12191"/>
    <w:rsid w:val="00C12B3B"/>
    <w:rsid w:val="00C14D4A"/>
    <w:rsid w:val="00C1510D"/>
    <w:rsid w:val="00C165BF"/>
    <w:rsid w:val="00C17763"/>
    <w:rsid w:val="00C2084A"/>
    <w:rsid w:val="00C211FD"/>
    <w:rsid w:val="00C22148"/>
    <w:rsid w:val="00C23246"/>
    <w:rsid w:val="00C23D05"/>
    <w:rsid w:val="00C26151"/>
    <w:rsid w:val="00C267F6"/>
    <w:rsid w:val="00C27DF3"/>
    <w:rsid w:val="00C307D7"/>
    <w:rsid w:val="00C314FA"/>
    <w:rsid w:val="00C33E37"/>
    <w:rsid w:val="00C3421D"/>
    <w:rsid w:val="00C406F6"/>
    <w:rsid w:val="00C4082A"/>
    <w:rsid w:val="00C41B5B"/>
    <w:rsid w:val="00C427EF"/>
    <w:rsid w:val="00C42A9E"/>
    <w:rsid w:val="00C4323E"/>
    <w:rsid w:val="00C44522"/>
    <w:rsid w:val="00C4453E"/>
    <w:rsid w:val="00C46304"/>
    <w:rsid w:val="00C5073D"/>
    <w:rsid w:val="00C518FF"/>
    <w:rsid w:val="00C5424D"/>
    <w:rsid w:val="00C54A16"/>
    <w:rsid w:val="00C613F4"/>
    <w:rsid w:val="00C631E2"/>
    <w:rsid w:val="00C63557"/>
    <w:rsid w:val="00C635FC"/>
    <w:rsid w:val="00C639BA"/>
    <w:rsid w:val="00C63F51"/>
    <w:rsid w:val="00C64E31"/>
    <w:rsid w:val="00C65977"/>
    <w:rsid w:val="00C6719F"/>
    <w:rsid w:val="00C674AD"/>
    <w:rsid w:val="00C72175"/>
    <w:rsid w:val="00C721C0"/>
    <w:rsid w:val="00C72885"/>
    <w:rsid w:val="00C73E72"/>
    <w:rsid w:val="00C7558D"/>
    <w:rsid w:val="00C75CE7"/>
    <w:rsid w:val="00C768D9"/>
    <w:rsid w:val="00C80318"/>
    <w:rsid w:val="00C816C5"/>
    <w:rsid w:val="00C83ECE"/>
    <w:rsid w:val="00C85992"/>
    <w:rsid w:val="00C86CAC"/>
    <w:rsid w:val="00C8776A"/>
    <w:rsid w:val="00C90A92"/>
    <w:rsid w:val="00C92C01"/>
    <w:rsid w:val="00C9487B"/>
    <w:rsid w:val="00C94CA6"/>
    <w:rsid w:val="00C95916"/>
    <w:rsid w:val="00C96DA5"/>
    <w:rsid w:val="00C97E82"/>
    <w:rsid w:val="00CA0010"/>
    <w:rsid w:val="00CA062C"/>
    <w:rsid w:val="00CA1219"/>
    <w:rsid w:val="00CA1FBD"/>
    <w:rsid w:val="00CA6E8B"/>
    <w:rsid w:val="00CA751E"/>
    <w:rsid w:val="00CA78AD"/>
    <w:rsid w:val="00CA7B84"/>
    <w:rsid w:val="00CB08D3"/>
    <w:rsid w:val="00CB0955"/>
    <w:rsid w:val="00CB25BF"/>
    <w:rsid w:val="00CB2CD0"/>
    <w:rsid w:val="00CB2D86"/>
    <w:rsid w:val="00CB31B4"/>
    <w:rsid w:val="00CB58D9"/>
    <w:rsid w:val="00CB75DC"/>
    <w:rsid w:val="00CC388E"/>
    <w:rsid w:val="00CC4586"/>
    <w:rsid w:val="00CC626E"/>
    <w:rsid w:val="00CC6C81"/>
    <w:rsid w:val="00CC6EA5"/>
    <w:rsid w:val="00CC7249"/>
    <w:rsid w:val="00CD287D"/>
    <w:rsid w:val="00CD2C2A"/>
    <w:rsid w:val="00CD4672"/>
    <w:rsid w:val="00CD4D48"/>
    <w:rsid w:val="00CD70FC"/>
    <w:rsid w:val="00CD787A"/>
    <w:rsid w:val="00CE0881"/>
    <w:rsid w:val="00CE20C1"/>
    <w:rsid w:val="00CE56D0"/>
    <w:rsid w:val="00CE6B5C"/>
    <w:rsid w:val="00CE7722"/>
    <w:rsid w:val="00CF02D1"/>
    <w:rsid w:val="00CF0C94"/>
    <w:rsid w:val="00CF35E0"/>
    <w:rsid w:val="00CF39D7"/>
    <w:rsid w:val="00CF3E19"/>
    <w:rsid w:val="00CF43C5"/>
    <w:rsid w:val="00CF52AB"/>
    <w:rsid w:val="00CF542B"/>
    <w:rsid w:val="00CF6565"/>
    <w:rsid w:val="00CF6D0A"/>
    <w:rsid w:val="00D035BC"/>
    <w:rsid w:val="00D03F9C"/>
    <w:rsid w:val="00D04100"/>
    <w:rsid w:val="00D057F3"/>
    <w:rsid w:val="00D07223"/>
    <w:rsid w:val="00D100E2"/>
    <w:rsid w:val="00D12944"/>
    <w:rsid w:val="00D13653"/>
    <w:rsid w:val="00D1435A"/>
    <w:rsid w:val="00D15818"/>
    <w:rsid w:val="00D15A17"/>
    <w:rsid w:val="00D16107"/>
    <w:rsid w:val="00D20F2A"/>
    <w:rsid w:val="00D2114E"/>
    <w:rsid w:val="00D22C5A"/>
    <w:rsid w:val="00D23911"/>
    <w:rsid w:val="00D23C0E"/>
    <w:rsid w:val="00D2434C"/>
    <w:rsid w:val="00D2676C"/>
    <w:rsid w:val="00D27A85"/>
    <w:rsid w:val="00D30698"/>
    <w:rsid w:val="00D31436"/>
    <w:rsid w:val="00D319A3"/>
    <w:rsid w:val="00D34C7F"/>
    <w:rsid w:val="00D35778"/>
    <w:rsid w:val="00D363B6"/>
    <w:rsid w:val="00D37943"/>
    <w:rsid w:val="00D37AB4"/>
    <w:rsid w:val="00D4044D"/>
    <w:rsid w:val="00D407EC"/>
    <w:rsid w:val="00D41136"/>
    <w:rsid w:val="00D41E5E"/>
    <w:rsid w:val="00D44D2E"/>
    <w:rsid w:val="00D459FE"/>
    <w:rsid w:val="00D45B58"/>
    <w:rsid w:val="00D45D08"/>
    <w:rsid w:val="00D45F0E"/>
    <w:rsid w:val="00D474DC"/>
    <w:rsid w:val="00D50D63"/>
    <w:rsid w:val="00D55C10"/>
    <w:rsid w:val="00D6018E"/>
    <w:rsid w:val="00D60340"/>
    <w:rsid w:val="00D634AE"/>
    <w:rsid w:val="00D664BC"/>
    <w:rsid w:val="00D6695C"/>
    <w:rsid w:val="00D67E54"/>
    <w:rsid w:val="00D71297"/>
    <w:rsid w:val="00D718C5"/>
    <w:rsid w:val="00D72C4F"/>
    <w:rsid w:val="00D72E32"/>
    <w:rsid w:val="00D74908"/>
    <w:rsid w:val="00D74E40"/>
    <w:rsid w:val="00D7512C"/>
    <w:rsid w:val="00D82E69"/>
    <w:rsid w:val="00D83245"/>
    <w:rsid w:val="00D83C25"/>
    <w:rsid w:val="00D846BD"/>
    <w:rsid w:val="00D8559D"/>
    <w:rsid w:val="00D85997"/>
    <w:rsid w:val="00D86AD4"/>
    <w:rsid w:val="00D87D7B"/>
    <w:rsid w:val="00D90B48"/>
    <w:rsid w:val="00D91A9C"/>
    <w:rsid w:val="00D957FE"/>
    <w:rsid w:val="00D968A6"/>
    <w:rsid w:val="00D9764B"/>
    <w:rsid w:val="00DA01C6"/>
    <w:rsid w:val="00DA2A2C"/>
    <w:rsid w:val="00DA2E5D"/>
    <w:rsid w:val="00DA43AC"/>
    <w:rsid w:val="00DA63B2"/>
    <w:rsid w:val="00DA6717"/>
    <w:rsid w:val="00DB01BB"/>
    <w:rsid w:val="00DB068A"/>
    <w:rsid w:val="00DB30E3"/>
    <w:rsid w:val="00DB77C2"/>
    <w:rsid w:val="00DC07BF"/>
    <w:rsid w:val="00DC1AD3"/>
    <w:rsid w:val="00DC22FB"/>
    <w:rsid w:val="00DC2C08"/>
    <w:rsid w:val="00DC386E"/>
    <w:rsid w:val="00DC49A8"/>
    <w:rsid w:val="00DC4EEB"/>
    <w:rsid w:val="00DC51F6"/>
    <w:rsid w:val="00DC52D5"/>
    <w:rsid w:val="00DC5D36"/>
    <w:rsid w:val="00DC628A"/>
    <w:rsid w:val="00DC6A64"/>
    <w:rsid w:val="00DC6DB6"/>
    <w:rsid w:val="00DD0953"/>
    <w:rsid w:val="00DD175E"/>
    <w:rsid w:val="00DD1D0B"/>
    <w:rsid w:val="00DD2BFE"/>
    <w:rsid w:val="00DD3113"/>
    <w:rsid w:val="00DD60C5"/>
    <w:rsid w:val="00DD6E5A"/>
    <w:rsid w:val="00DD6FAD"/>
    <w:rsid w:val="00DE28A3"/>
    <w:rsid w:val="00DE44CC"/>
    <w:rsid w:val="00DE4644"/>
    <w:rsid w:val="00DE4F69"/>
    <w:rsid w:val="00DE5C3F"/>
    <w:rsid w:val="00DE6284"/>
    <w:rsid w:val="00DE6590"/>
    <w:rsid w:val="00DE71C8"/>
    <w:rsid w:val="00DE7FBB"/>
    <w:rsid w:val="00DF19C8"/>
    <w:rsid w:val="00DF5BF9"/>
    <w:rsid w:val="00DF65F2"/>
    <w:rsid w:val="00DF6A01"/>
    <w:rsid w:val="00E036BF"/>
    <w:rsid w:val="00E0569D"/>
    <w:rsid w:val="00E06216"/>
    <w:rsid w:val="00E064AE"/>
    <w:rsid w:val="00E0663C"/>
    <w:rsid w:val="00E07623"/>
    <w:rsid w:val="00E1702B"/>
    <w:rsid w:val="00E17AC0"/>
    <w:rsid w:val="00E23EEA"/>
    <w:rsid w:val="00E244E8"/>
    <w:rsid w:val="00E245BD"/>
    <w:rsid w:val="00E2463F"/>
    <w:rsid w:val="00E26A96"/>
    <w:rsid w:val="00E27F84"/>
    <w:rsid w:val="00E30389"/>
    <w:rsid w:val="00E30AF5"/>
    <w:rsid w:val="00E32230"/>
    <w:rsid w:val="00E3252D"/>
    <w:rsid w:val="00E330F7"/>
    <w:rsid w:val="00E3380D"/>
    <w:rsid w:val="00E3385D"/>
    <w:rsid w:val="00E35C09"/>
    <w:rsid w:val="00E37AAE"/>
    <w:rsid w:val="00E41E5A"/>
    <w:rsid w:val="00E44010"/>
    <w:rsid w:val="00E46E6D"/>
    <w:rsid w:val="00E472D4"/>
    <w:rsid w:val="00E47B43"/>
    <w:rsid w:val="00E47D3E"/>
    <w:rsid w:val="00E50B0F"/>
    <w:rsid w:val="00E51209"/>
    <w:rsid w:val="00E52AC2"/>
    <w:rsid w:val="00E5387C"/>
    <w:rsid w:val="00E54AD0"/>
    <w:rsid w:val="00E54E4C"/>
    <w:rsid w:val="00E55E38"/>
    <w:rsid w:val="00E566FC"/>
    <w:rsid w:val="00E56923"/>
    <w:rsid w:val="00E56CD5"/>
    <w:rsid w:val="00E57711"/>
    <w:rsid w:val="00E57BA4"/>
    <w:rsid w:val="00E57EA9"/>
    <w:rsid w:val="00E60106"/>
    <w:rsid w:val="00E618C2"/>
    <w:rsid w:val="00E62483"/>
    <w:rsid w:val="00E632A6"/>
    <w:rsid w:val="00E636B8"/>
    <w:rsid w:val="00E65B53"/>
    <w:rsid w:val="00E669FE"/>
    <w:rsid w:val="00E674B7"/>
    <w:rsid w:val="00E6775E"/>
    <w:rsid w:val="00E70E70"/>
    <w:rsid w:val="00E71BBC"/>
    <w:rsid w:val="00E72E9B"/>
    <w:rsid w:val="00E742D9"/>
    <w:rsid w:val="00E761E7"/>
    <w:rsid w:val="00E76D51"/>
    <w:rsid w:val="00E77B73"/>
    <w:rsid w:val="00E81626"/>
    <w:rsid w:val="00E83D53"/>
    <w:rsid w:val="00E85CF0"/>
    <w:rsid w:val="00E86EE6"/>
    <w:rsid w:val="00E873E4"/>
    <w:rsid w:val="00E876C5"/>
    <w:rsid w:val="00E906C7"/>
    <w:rsid w:val="00E911D2"/>
    <w:rsid w:val="00E91889"/>
    <w:rsid w:val="00E931CF"/>
    <w:rsid w:val="00E933FA"/>
    <w:rsid w:val="00E93701"/>
    <w:rsid w:val="00E94044"/>
    <w:rsid w:val="00E94846"/>
    <w:rsid w:val="00E95935"/>
    <w:rsid w:val="00E95AB9"/>
    <w:rsid w:val="00E95D15"/>
    <w:rsid w:val="00E96FE7"/>
    <w:rsid w:val="00E97065"/>
    <w:rsid w:val="00EA00F4"/>
    <w:rsid w:val="00EA02A2"/>
    <w:rsid w:val="00EA058E"/>
    <w:rsid w:val="00EA1E13"/>
    <w:rsid w:val="00EA3910"/>
    <w:rsid w:val="00EA3E8A"/>
    <w:rsid w:val="00EA42D5"/>
    <w:rsid w:val="00EA4DDE"/>
    <w:rsid w:val="00EA50E3"/>
    <w:rsid w:val="00EA6977"/>
    <w:rsid w:val="00EA7FF6"/>
    <w:rsid w:val="00EB181A"/>
    <w:rsid w:val="00EB672B"/>
    <w:rsid w:val="00EB6C92"/>
    <w:rsid w:val="00EC04F4"/>
    <w:rsid w:val="00EC2D8A"/>
    <w:rsid w:val="00EC39C5"/>
    <w:rsid w:val="00EC5B27"/>
    <w:rsid w:val="00ED168C"/>
    <w:rsid w:val="00ED2B54"/>
    <w:rsid w:val="00ED32C2"/>
    <w:rsid w:val="00ED5078"/>
    <w:rsid w:val="00ED6732"/>
    <w:rsid w:val="00ED6987"/>
    <w:rsid w:val="00ED7593"/>
    <w:rsid w:val="00EE1DFD"/>
    <w:rsid w:val="00EE2BDA"/>
    <w:rsid w:val="00EE354E"/>
    <w:rsid w:val="00EE55A1"/>
    <w:rsid w:val="00EE5E25"/>
    <w:rsid w:val="00EF0172"/>
    <w:rsid w:val="00EF0434"/>
    <w:rsid w:val="00EF0438"/>
    <w:rsid w:val="00EF0AC0"/>
    <w:rsid w:val="00EF1FF8"/>
    <w:rsid w:val="00EF38A7"/>
    <w:rsid w:val="00EF3C23"/>
    <w:rsid w:val="00EF7852"/>
    <w:rsid w:val="00F00BF3"/>
    <w:rsid w:val="00F01843"/>
    <w:rsid w:val="00F0289A"/>
    <w:rsid w:val="00F02A3C"/>
    <w:rsid w:val="00F0315E"/>
    <w:rsid w:val="00F054C7"/>
    <w:rsid w:val="00F06A4E"/>
    <w:rsid w:val="00F06D8D"/>
    <w:rsid w:val="00F06DFD"/>
    <w:rsid w:val="00F10DC0"/>
    <w:rsid w:val="00F11CB7"/>
    <w:rsid w:val="00F12477"/>
    <w:rsid w:val="00F127B9"/>
    <w:rsid w:val="00F12F7B"/>
    <w:rsid w:val="00F13072"/>
    <w:rsid w:val="00F17A98"/>
    <w:rsid w:val="00F20069"/>
    <w:rsid w:val="00F201DA"/>
    <w:rsid w:val="00F2129E"/>
    <w:rsid w:val="00F2227C"/>
    <w:rsid w:val="00F2299F"/>
    <w:rsid w:val="00F24473"/>
    <w:rsid w:val="00F252A7"/>
    <w:rsid w:val="00F26D57"/>
    <w:rsid w:val="00F278B6"/>
    <w:rsid w:val="00F30860"/>
    <w:rsid w:val="00F31B71"/>
    <w:rsid w:val="00F31D16"/>
    <w:rsid w:val="00F3327D"/>
    <w:rsid w:val="00F337ED"/>
    <w:rsid w:val="00F33C71"/>
    <w:rsid w:val="00F33DAA"/>
    <w:rsid w:val="00F409F6"/>
    <w:rsid w:val="00F411EE"/>
    <w:rsid w:val="00F4243B"/>
    <w:rsid w:val="00F428F0"/>
    <w:rsid w:val="00F43314"/>
    <w:rsid w:val="00F43665"/>
    <w:rsid w:val="00F43827"/>
    <w:rsid w:val="00F43ABA"/>
    <w:rsid w:val="00F4516F"/>
    <w:rsid w:val="00F45AF4"/>
    <w:rsid w:val="00F46AB6"/>
    <w:rsid w:val="00F472A7"/>
    <w:rsid w:val="00F47308"/>
    <w:rsid w:val="00F51391"/>
    <w:rsid w:val="00F51509"/>
    <w:rsid w:val="00F527AC"/>
    <w:rsid w:val="00F5449D"/>
    <w:rsid w:val="00F60F04"/>
    <w:rsid w:val="00F61B17"/>
    <w:rsid w:val="00F65C95"/>
    <w:rsid w:val="00F71165"/>
    <w:rsid w:val="00F71ABB"/>
    <w:rsid w:val="00F726CA"/>
    <w:rsid w:val="00F730C9"/>
    <w:rsid w:val="00F735C1"/>
    <w:rsid w:val="00F745C0"/>
    <w:rsid w:val="00F74EF1"/>
    <w:rsid w:val="00F74F60"/>
    <w:rsid w:val="00F75F74"/>
    <w:rsid w:val="00F77606"/>
    <w:rsid w:val="00F81D2C"/>
    <w:rsid w:val="00F8259F"/>
    <w:rsid w:val="00F8279F"/>
    <w:rsid w:val="00F82B6A"/>
    <w:rsid w:val="00F82DE4"/>
    <w:rsid w:val="00F843DA"/>
    <w:rsid w:val="00F86AC2"/>
    <w:rsid w:val="00F879BD"/>
    <w:rsid w:val="00F90994"/>
    <w:rsid w:val="00F92AD3"/>
    <w:rsid w:val="00F93502"/>
    <w:rsid w:val="00F9499A"/>
    <w:rsid w:val="00F95CA6"/>
    <w:rsid w:val="00F966D3"/>
    <w:rsid w:val="00F96D58"/>
    <w:rsid w:val="00F97DA4"/>
    <w:rsid w:val="00FA26AF"/>
    <w:rsid w:val="00FA2767"/>
    <w:rsid w:val="00FA3462"/>
    <w:rsid w:val="00FA3D46"/>
    <w:rsid w:val="00FA546F"/>
    <w:rsid w:val="00FA7945"/>
    <w:rsid w:val="00FB0572"/>
    <w:rsid w:val="00FB264E"/>
    <w:rsid w:val="00FB3465"/>
    <w:rsid w:val="00FB3FC8"/>
    <w:rsid w:val="00FB4C8F"/>
    <w:rsid w:val="00FB6D9E"/>
    <w:rsid w:val="00FB724B"/>
    <w:rsid w:val="00FC043C"/>
    <w:rsid w:val="00FC697C"/>
    <w:rsid w:val="00FD07B8"/>
    <w:rsid w:val="00FD0B6B"/>
    <w:rsid w:val="00FD202A"/>
    <w:rsid w:val="00FD3A91"/>
    <w:rsid w:val="00FD427D"/>
    <w:rsid w:val="00FD4774"/>
    <w:rsid w:val="00FD4A8A"/>
    <w:rsid w:val="00FE0869"/>
    <w:rsid w:val="00FE138E"/>
    <w:rsid w:val="00FE1B92"/>
    <w:rsid w:val="00FE1C64"/>
    <w:rsid w:val="00FE299C"/>
    <w:rsid w:val="00FE313B"/>
    <w:rsid w:val="00FE3429"/>
    <w:rsid w:val="00FE48D8"/>
    <w:rsid w:val="00FE5181"/>
    <w:rsid w:val="00FE5723"/>
    <w:rsid w:val="00FE619D"/>
    <w:rsid w:val="00FE6E78"/>
    <w:rsid w:val="00FE7C7E"/>
    <w:rsid w:val="00FF1363"/>
    <w:rsid w:val="00FF1558"/>
    <w:rsid w:val="00FF3E4E"/>
    <w:rsid w:val="00FF463A"/>
    <w:rsid w:val="00FF494A"/>
    <w:rsid w:val="00FF5CE4"/>
    <w:rsid w:val="00FF5F16"/>
    <w:rsid w:val="00FF61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B8F8AE1"/>
  <w15:docId w15:val="{146202F6-8A1C-46DD-97B4-130D3B010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96DA5"/>
    <w:pPr>
      <w:widowControl w:val="0"/>
      <w:jc w:val="both"/>
    </w:pPr>
    <w:rPr>
      <w:kern w:val="2"/>
      <w:sz w:val="21"/>
      <w:szCs w:val="22"/>
    </w:rPr>
  </w:style>
  <w:style w:type="paragraph" w:styleId="2">
    <w:name w:val="heading 2"/>
    <w:basedOn w:val="a"/>
    <w:next w:val="a"/>
    <w:link w:val="20"/>
    <w:uiPriority w:val="9"/>
    <w:unhideWhenUsed/>
    <w:qFormat/>
    <w:rsid w:val="002D2A0E"/>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90C57"/>
    <w:pPr>
      <w:ind w:firstLineChars="200" w:firstLine="420"/>
    </w:pPr>
  </w:style>
  <w:style w:type="paragraph" w:styleId="a4">
    <w:name w:val="Balloon Text"/>
    <w:basedOn w:val="a"/>
    <w:link w:val="a5"/>
    <w:uiPriority w:val="99"/>
    <w:semiHidden/>
    <w:unhideWhenUsed/>
    <w:rsid w:val="00C17763"/>
    <w:rPr>
      <w:rFonts w:ascii="Tahoma" w:hAnsi="Tahoma" w:cs="Tahoma"/>
      <w:sz w:val="16"/>
      <w:szCs w:val="16"/>
    </w:rPr>
  </w:style>
  <w:style w:type="character" w:customStyle="1" w:styleId="a5">
    <w:name w:val="批注框文本 字符"/>
    <w:basedOn w:val="a0"/>
    <w:link w:val="a4"/>
    <w:uiPriority w:val="99"/>
    <w:semiHidden/>
    <w:rsid w:val="00C17763"/>
    <w:rPr>
      <w:rFonts w:ascii="Tahoma" w:hAnsi="Tahoma" w:cs="Tahoma"/>
      <w:sz w:val="16"/>
      <w:szCs w:val="16"/>
    </w:rPr>
  </w:style>
  <w:style w:type="paragraph" w:styleId="a6">
    <w:name w:val="header"/>
    <w:basedOn w:val="a"/>
    <w:link w:val="a7"/>
    <w:uiPriority w:val="99"/>
    <w:unhideWhenUsed/>
    <w:rsid w:val="00844037"/>
    <w:pPr>
      <w:tabs>
        <w:tab w:val="center" w:pos="4680"/>
        <w:tab w:val="right" w:pos="9360"/>
      </w:tabs>
    </w:pPr>
  </w:style>
  <w:style w:type="character" w:customStyle="1" w:styleId="a7">
    <w:name w:val="页眉 字符"/>
    <w:basedOn w:val="a0"/>
    <w:link w:val="a6"/>
    <w:uiPriority w:val="99"/>
    <w:rsid w:val="00844037"/>
  </w:style>
  <w:style w:type="paragraph" w:styleId="a8">
    <w:name w:val="footer"/>
    <w:basedOn w:val="a"/>
    <w:link w:val="a9"/>
    <w:uiPriority w:val="99"/>
    <w:unhideWhenUsed/>
    <w:rsid w:val="00844037"/>
    <w:pPr>
      <w:tabs>
        <w:tab w:val="center" w:pos="4680"/>
        <w:tab w:val="right" w:pos="9360"/>
      </w:tabs>
    </w:pPr>
  </w:style>
  <w:style w:type="character" w:customStyle="1" w:styleId="a9">
    <w:name w:val="页脚 字符"/>
    <w:basedOn w:val="a0"/>
    <w:link w:val="a8"/>
    <w:uiPriority w:val="99"/>
    <w:rsid w:val="00844037"/>
  </w:style>
  <w:style w:type="paragraph" w:styleId="HTML">
    <w:name w:val="HTML Preformatted"/>
    <w:basedOn w:val="a"/>
    <w:link w:val="HTML0"/>
    <w:uiPriority w:val="99"/>
    <w:unhideWhenUsed/>
    <w:rsid w:val="003074B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rPr>
  </w:style>
  <w:style w:type="character" w:customStyle="1" w:styleId="HTML0">
    <w:name w:val="HTML 预设格式 字符"/>
    <w:basedOn w:val="a0"/>
    <w:link w:val="HTML"/>
    <w:uiPriority w:val="99"/>
    <w:rsid w:val="003074BD"/>
    <w:rPr>
      <w:rFonts w:ascii="Courier New" w:eastAsia="Times New Roman" w:hAnsi="Courier New" w:cs="Courier New"/>
    </w:rPr>
  </w:style>
  <w:style w:type="character" w:customStyle="1" w:styleId="st">
    <w:name w:val="st"/>
    <w:basedOn w:val="a0"/>
    <w:rsid w:val="00444B3F"/>
  </w:style>
  <w:style w:type="character" w:styleId="aa">
    <w:name w:val="Emphasis"/>
    <w:basedOn w:val="a0"/>
    <w:qFormat/>
    <w:rsid w:val="00444B3F"/>
    <w:rPr>
      <w:i/>
      <w:iCs/>
    </w:rPr>
  </w:style>
  <w:style w:type="paragraph" w:styleId="ab">
    <w:name w:val="Plain Text"/>
    <w:basedOn w:val="a"/>
    <w:link w:val="ac"/>
    <w:uiPriority w:val="99"/>
    <w:unhideWhenUsed/>
    <w:rsid w:val="00556941"/>
    <w:pPr>
      <w:widowControl/>
      <w:jc w:val="left"/>
    </w:pPr>
    <w:rPr>
      <w:rFonts w:ascii="Consolas" w:hAnsi="Consolas"/>
      <w:kern w:val="0"/>
      <w:szCs w:val="21"/>
    </w:rPr>
  </w:style>
  <w:style w:type="character" w:customStyle="1" w:styleId="ac">
    <w:name w:val="纯文本 字符"/>
    <w:basedOn w:val="a0"/>
    <w:link w:val="ab"/>
    <w:uiPriority w:val="99"/>
    <w:rsid w:val="00556941"/>
    <w:rPr>
      <w:rFonts w:ascii="Consolas" w:hAnsi="Consolas"/>
      <w:sz w:val="21"/>
      <w:szCs w:val="21"/>
    </w:rPr>
  </w:style>
  <w:style w:type="character" w:styleId="ad">
    <w:name w:val="Hyperlink"/>
    <w:basedOn w:val="a0"/>
    <w:uiPriority w:val="99"/>
    <w:unhideWhenUsed/>
    <w:qFormat/>
    <w:rsid w:val="00316987"/>
    <w:rPr>
      <w:color w:val="0000FF"/>
      <w:u w:val="single"/>
    </w:rPr>
  </w:style>
  <w:style w:type="character" w:customStyle="1" w:styleId="apple-converted-space">
    <w:name w:val="apple-converted-space"/>
    <w:basedOn w:val="a0"/>
    <w:qFormat/>
    <w:rsid w:val="00316987"/>
  </w:style>
  <w:style w:type="character" w:customStyle="1" w:styleId="20">
    <w:name w:val="标题 2 字符"/>
    <w:basedOn w:val="a0"/>
    <w:link w:val="2"/>
    <w:uiPriority w:val="9"/>
    <w:rsid w:val="002D2A0E"/>
    <w:rPr>
      <w:rFonts w:asciiTheme="majorHAnsi" w:eastAsiaTheme="majorEastAsia" w:hAnsiTheme="majorHAnsi" w:cstheme="majorBidi"/>
      <w:b/>
      <w:bCs/>
      <w:color w:val="4F81BD" w:themeColor="accent1"/>
      <w:kern w:val="2"/>
      <w:sz w:val="26"/>
      <w:szCs w:val="26"/>
    </w:rPr>
  </w:style>
  <w:style w:type="character" w:styleId="ae">
    <w:name w:val="annotation reference"/>
    <w:basedOn w:val="a0"/>
    <w:uiPriority w:val="99"/>
    <w:unhideWhenUsed/>
    <w:qFormat/>
    <w:rsid w:val="00B71D9F"/>
    <w:rPr>
      <w:sz w:val="16"/>
      <w:szCs w:val="16"/>
    </w:rPr>
  </w:style>
  <w:style w:type="paragraph" w:styleId="af">
    <w:name w:val="annotation text"/>
    <w:basedOn w:val="a"/>
    <w:link w:val="af0"/>
    <w:uiPriority w:val="99"/>
    <w:unhideWhenUsed/>
    <w:qFormat/>
    <w:rsid w:val="00B71D9F"/>
    <w:rPr>
      <w:sz w:val="20"/>
      <w:szCs w:val="20"/>
    </w:rPr>
  </w:style>
  <w:style w:type="character" w:customStyle="1" w:styleId="af0">
    <w:name w:val="批注文字 字符"/>
    <w:basedOn w:val="a0"/>
    <w:link w:val="af"/>
    <w:uiPriority w:val="99"/>
    <w:qFormat/>
    <w:rsid w:val="00B71D9F"/>
    <w:rPr>
      <w:kern w:val="2"/>
    </w:rPr>
  </w:style>
  <w:style w:type="paragraph" w:styleId="af1">
    <w:name w:val="annotation subject"/>
    <w:basedOn w:val="af"/>
    <w:next w:val="af"/>
    <w:link w:val="af2"/>
    <w:uiPriority w:val="99"/>
    <w:semiHidden/>
    <w:unhideWhenUsed/>
    <w:rsid w:val="00B71D9F"/>
    <w:rPr>
      <w:b/>
      <w:bCs/>
    </w:rPr>
  </w:style>
  <w:style w:type="character" w:customStyle="1" w:styleId="af2">
    <w:name w:val="批注主题 字符"/>
    <w:basedOn w:val="af0"/>
    <w:link w:val="af1"/>
    <w:uiPriority w:val="99"/>
    <w:semiHidden/>
    <w:rsid w:val="00B71D9F"/>
    <w:rPr>
      <w:b/>
      <w:bCs/>
      <w:kern w:val="2"/>
    </w:rPr>
  </w:style>
  <w:style w:type="character" w:styleId="af3">
    <w:name w:val="FollowedHyperlink"/>
    <w:basedOn w:val="a0"/>
    <w:uiPriority w:val="99"/>
    <w:semiHidden/>
    <w:unhideWhenUsed/>
    <w:rsid w:val="00513C2D"/>
    <w:rPr>
      <w:color w:val="800080" w:themeColor="followedHyperlink"/>
      <w:u w:val="single"/>
    </w:rPr>
  </w:style>
  <w:style w:type="paragraph" w:customStyle="1" w:styleId="Default">
    <w:name w:val="Default"/>
    <w:rsid w:val="009D0E76"/>
    <w:pPr>
      <w:autoSpaceDE w:val="0"/>
      <w:autoSpaceDN w:val="0"/>
      <w:adjustRightInd w:val="0"/>
    </w:pPr>
    <w:rPr>
      <w:rFonts w:ascii="Times New Roman" w:hAnsi="Times New Roman"/>
      <w:color w:val="000000"/>
      <w:sz w:val="24"/>
      <w:szCs w:val="24"/>
    </w:rPr>
  </w:style>
  <w:style w:type="table" w:styleId="af4">
    <w:name w:val="Table Grid"/>
    <w:basedOn w:val="a1"/>
    <w:uiPriority w:val="59"/>
    <w:rsid w:val="00A051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正文1"/>
    <w:rsid w:val="007B246F"/>
    <w:pPr>
      <w:pBdr>
        <w:top w:val="nil"/>
        <w:left w:val="nil"/>
        <w:bottom w:val="nil"/>
        <w:right w:val="nil"/>
        <w:between w:val="nil"/>
      </w:pBdr>
      <w:spacing w:line="276" w:lineRule="auto"/>
    </w:pPr>
    <w:rPr>
      <w:rFonts w:ascii="Arial" w:eastAsia="Arial" w:hAnsi="Arial" w:cs="Arial"/>
      <w:color w:val="000000"/>
      <w:sz w:val="22"/>
      <w:szCs w:val="22"/>
    </w:rPr>
  </w:style>
  <w:style w:type="paragraph" w:styleId="af5">
    <w:name w:val="Normal (Web)"/>
    <w:basedOn w:val="a"/>
    <w:link w:val="af6"/>
    <w:uiPriority w:val="99"/>
    <w:unhideWhenUsed/>
    <w:qFormat/>
    <w:rsid w:val="00005A44"/>
    <w:pPr>
      <w:widowControl/>
      <w:spacing w:before="100" w:beforeAutospacing="1" w:after="100" w:afterAutospacing="1"/>
      <w:jc w:val="left"/>
    </w:pPr>
    <w:rPr>
      <w:rFonts w:ascii="Times New Roman" w:eastAsia="Times New Roman" w:hAnsi="Times New Roman"/>
      <w:kern w:val="0"/>
      <w:sz w:val="24"/>
      <w:szCs w:val="24"/>
    </w:rPr>
  </w:style>
  <w:style w:type="character" w:customStyle="1" w:styleId="fontstyle01">
    <w:name w:val="fontstyle01"/>
    <w:basedOn w:val="a0"/>
    <w:rsid w:val="00572D63"/>
    <w:rPr>
      <w:rFonts w:ascii="Times New Roman" w:hAnsi="Times New Roman" w:cs="Times New Roman" w:hint="default"/>
      <w:b/>
      <w:bCs/>
      <w:i w:val="0"/>
      <w:iCs w:val="0"/>
      <w:color w:val="000000"/>
      <w:sz w:val="22"/>
      <w:szCs w:val="22"/>
    </w:rPr>
  </w:style>
  <w:style w:type="paragraph" w:customStyle="1" w:styleId="Body">
    <w:name w:val="Body"/>
    <w:rsid w:val="008D4268"/>
    <w:pPr>
      <w:widowControl w:val="0"/>
      <w:pBdr>
        <w:top w:val="nil"/>
        <w:left w:val="nil"/>
        <w:bottom w:val="nil"/>
        <w:right w:val="nil"/>
        <w:between w:val="nil"/>
        <w:bar w:val="nil"/>
      </w:pBdr>
      <w:jc w:val="both"/>
    </w:pPr>
    <w:rPr>
      <w:rFonts w:eastAsia="Arial Unicode MS" w:cs="Arial Unicode MS"/>
      <w:color w:val="000000"/>
      <w:kern w:val="2"/>
      <w:sz w:val="21"/>
      <w:szCs w:val="21"/>
      <w:u w:color="000000"/>
      <w:bdr w:val="nil"/>
    </w:rPr>
  </w:style>
  <w:style w:type="paragraph" w:customStyle="1" w:styleId="764">
    <w:name w:val="样式 悬挂缩进: 7.64 字符"/>
    <w:basedOn w:val="a"/>
    <w:autoRedefine/>
    <w:rsid w:val="00EA3910"/>
    <w:pPr>
      <w:tabs>
        <w:tab w:val="left" w:pos="8400"/>
        <w:tab w:val="left" w:pos="8820"/>
        <w:tab w:val="left" w:pos="9240"/>
      </w:tabs>
      <w:spacing w:line="360" w:lineRule="auto"/>
      <w:ind w:leftChars="2" w:left="2308" w:hangingChars="960" w:hanging="2304"/>
      <w:textAlignment w:val="center"/>
    </w:pPr>
    <w:rPr>
      <w:rFonts w:ascii="Times New Roman" w:eastAsia="宋体" w:hAnsi="Times New Roman" w:cs="宋体"/>
      <w:szCs w:val="20"/>
    </w:rPr>
  </w:style>
  <w:style w:type="character" w:customStyle="1" w:styleId="high-light-bg4">
    <w:name w:val="high-light-bg4"/>
    <w:basedOn w:val="a0"/>
    <w:uiPriority w:val="99"/>
    <w:qFormat/>
    <w:rsid w:val="00E3380D"/>
  </w:style>
  <w:style w:type="paragraph" w:styleId="af7">
    <w:name w:val="caption"/>
    <w:basedOn w:val="a"/>
    <w:next w:val="a"/>
    <w:link w:val="af8"/>
    <w:uiPriority w:val="35"/>
    <w:unhideWhenUsed/>
    <w:qFormat/>
    <w:rsid w:val="00767883"/>
    <w:rPr>
      <w:rFonts w:asciiTheme="majorHAnsi" w:eastAsia="黑体" w:hAnsiTheme="majorHAnsi" w:cstheme="majorBidi"/>
      <w:sz w:val="20"/>
      <w:szCs w:val="20"/>
    </w:rPr>
  </w:style>
  <w:style w:type="character" w:customStyle="1" w:styleId="af8">
    <w:name w:val="题注 字符"/>
    <w:basedOn w:val="a0"/>
    <w:link w:val="af7"/>
    <w:uiPriority w:val="35"/>
    <w:rsid w:val="00767883"/>
    <w:rPr>
      <w:rFonts w:asciiTheme="majorHAnsi" w:eastAsia="黑体" w:hAnsiTheme="majorHAnsi" w:cstheme="majorBidi"/>
      <w:kern w:val="2"/>
    </w:rPr>
  </w:style>
  <w:style w:type="character" w:customStyle="1" w:styleId="ilfuvd">
    <w:name w:val="ilfuvd"/>
    <w:rsid w:val="00F9499A"/>
  </w:style>
  <w:style w:type="paragraph" w:customStyle="1" w:styleId="TableCaption">
    <w:name w:val="TableCaption"/>
    <w:basedOn w:val="a"/>
    <w:rsid w:val="002A38C6"/>
    <w:pPr>
      <w:widowControl/>
      <w:spacing w:after="120" w:line="190" w:lineRule="exact"/>
    </w:pPr>
    <w:rPr>
      <w:rFonts w:ascii="Arial" w:eastAsia="MS Mincho" w:hAnsi="Arial"/>
      <w:kern w:val="0"/>
      <w:sz w:val="16"/>
      <w:szCs w:val="14"/>
      <w:lang w:val="en-GB" w:eastAsia="ja-JP"/>
    </w:rPr>
  </w:style>
  <w:style w:type="paragraph" w:customStyle="1" w:styleId="Head1">
    <w:name w:val="Head 1"/>
    <w:basedOn w:val="a"/>
    <w:autoRedefine/>
    <w:rsid w:val="002A38C6"/>
    <w:pPr>
      <w:widowControl/>
      <w:spacing w:line="360" w:lineRule="auto"/>
    </w:pPr>
    <w:rPr>
      <w:rFonts w:ascii="Times New Roman" w:eastAsia="MS Mincho" w:hAnsi="Times New Roman"/>
      <w:b/>
      <w:kern w:val="0"/>
      <w:sz w:val="24"/>
      <w:szCs w:val="24"/>
      <w:lang w:eastAsia="ja-JP"/>
    </w:rPr>
  </w:style>
  <w:style w:type="paragraph" w:customStyle="1" w:styleId="Text">
    <w:name w:val="Text"/>
    <w:basedOn w:val="a"/>
    <w:link w:val="TextChar"/>
    <w:uiPriority w:val="99"/>
    <w:rsid w:val="00E330F7"/>
    <w:pPr>
      <w:autoSpaceDE w:val="0"/>
      <w:autoSpaceDN w:val="0"/>
      <w:spacing w:line="252" w:lineRule="auto"/>
      <w:ind w:firstLine="202"/>
    </w:pPr>
    <w:rPr>
      <w:rFonts w:ascii="Times New Roman" w:eastAsia="宋体" w:hAnsi="Times New Roman"/>
      <w:kern w:val="0"/>
      <w:sz w:val="20"/>
      <w:szCs w:val="20"/>
      <w:lang w:eastAsia="en-US"/>
    </w:rPr>
  </w:style>
  <w:style w:type="character" w:customStyle="1" w:styleId="af9">
    <w:name w:val="无"/>
    <w:rsid w:val="004A3C2E"/>
  </w:style>
  <w:style w:type="character" w:customStyle="1" w:styleId="Hyperlink0">
    <w:name w:val="Hyperlink.0"/>
    <w:rsid w:val="004A3C2E"/>
    <w:rPr>
      <w:rFonts w:ascii="Arial" w:eastAsia="Arial" w:hAnsi="Arial" w:cs="Arial"/>
      <w:sz w:val="24"/>
      <w:szCs w:val="24"/>
    </w:rPr>
  </w:style>
  <w:style w:type="character" w:customStyle="1" w:styleId="ordinary-span-edit2">
    <w:name w:val="ordinary-span-edit2"/>
    <w:basedOn w:val="a0"/>
    <w:qFormat/>
    <w:rsid w:val="00D41136"/>
  </w:style>
  <w:style w:type="paragraph" w:customStyle="1" w:styleId="MDPI21heading1">
    <w:name w:val="MDPI_2.1_heading1"/>
    <w:basedOn w:val="a"/>
    <w:qFormat/>
    <w:rsid w:val="00D23C0E"/>
    <w:pPr>
      <w:widowControl/>
      <w:adjustRightInd w:val="0"/>
      <w:snapToGrid w:val="0"/>
      <w:spacing w:before="240" w:after="120" w:line="260" w:lineRule="atLeast"/>
      <w:jc w:val="left"/>
      <w:outlineLvl w:val="0"/>
    </w:pPr>
    <w:rPr>
      <w:rFonts w:ascii="AdvOT596495f2" w:eastAsia="Cambria Math" w:hAnsi="AdvOT596495f2" w:cs="Cambria Math"/>
      <w:b/>
      <w:snapToGrid w:val="0"/>
      <w:color w:val="000000"/>
      <w:kern w:val="0"/>
      <w:sz w:val="20"/>
      <w:lang w:eastAsia="de-DE" w:bidi="en-US"/>
    </w:rPr>
  </w:style>
  <w:style w:type="paragraph" w:customStyle="1" w:styleId="MDPI22heading2">
    <w:name w:val="MDPI_2.2_heading2"/>
    <w:basedOn w:val="a"/>
    <w:qFormat/>
    <w:rsid w:val="00D23C0E"/>
    <w:pPr>
      <w:widowControl/>
      <w:kinsoku w:val="0"/>
      <w:overflowPunct w:val="0"/>
      <w:autoSpaceDE w:val="0"/>
      <w:autoSpaceDN w:val="0"/>
      <w:adjustRightInd w:val="0"/>
      <w:snapToGrid w:val="0"/>
      <w:spacing w:before="240" w:after="120" w:line="260" w:lineRule="atLeast"/>
      <w:jc w:val="left"/>
      <w:outlineLvl w:val="1"/>
    </w:pPr>
    <w:rPr>
      <w:rFonts w:ascii="AdvOT596495f2" w:eastAsia="Cambria Math" w:hAnsi="AdvOT596495f2" w:cs="Cambria Math"/>
      <w:i/>
      <w:snapToGrid w:val="0"/>
      <w:color w:val="000000"/>
      <w:kern w:val="0"/>
      <w:sz w:val="20"/>
      <w:lang w:eastAsia="de-DE" w:bidi="en-US"/>
    </w:rPr>
  </w:style>
  <w:style w:type="paragraph" w:customStyle="1" w:styleId="TAMainText">
    <w:name w:val="TA_Main_Text"/>
    <w:basedOn w:val="a"/>
    <w:link w:val="TAMainTextChar"/>
    <w:rsid w:val="009B7837"/>
    <w:pPr>
      <w:widowControl/>
      <w:spacing w:line="480" w:lineRule="auto"/>
      <w:ind w:firstLine="202"/>
    </w:pPr>
    <w:rPr>
      <w:rFonts w:ascii="Times" w:eastAsia="宋体" w:hAnsi="Times"/>
      <w:kern w:val="0"/>
      <w:sz w:val="24"/>
      <w:szCs w:val="20"/>
      <w:lang w:eastAsia="en-US"/>
    </w:rPr>
  </w:style>
  <w:style w:type="character" w:customStyle="1" w:styleId="TAMainTextChar">
    <w:name w:val="TA_Main_Text Char"/>
    <w:link w:val="TAMainText"/>
    <w:rsid w:val="009B7837"/>
    <w:rPr>
      <w:rFonts w:ascii="Times" w:eastAsia="宋体" w:hAnsi="Times"/>
      <w:sz w:val="24"/>
      <w:lang w:eastAsia="en-US"/>
    </w:rPr>
  </w:style>
  <w:style w:type="character" w:customStyle="1" w:styleId="s1">
    <w:name w:val="s1"/>
    <w:rsid w:val="00F46AB6"/>
  </w:style>
  <w:style w:type="paragraph" w:customStyle="1" w:styleId="MDPI31text">
    <w:name w:val="MDPI_3.1_text"/>
    <w:link w:val="MDPI31text0"/>
    <w:qFormat/>
    <w:rsid w:val="00E55E38"/>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character" w:customStyle="1" w:styleId="MDPI31text0">
    <w:name w:val="MDPI_3.1_text 字符"/>
    <w:basedOn w:val="a0"/>
    <w:link w:val="MDPI31text"/>
    <w:rsid w:val="00E55E38"/>
    <w:rPr>
      <w:rFonts w:ascii="Palatino Linotype" w:eastAsia="Times New Roman" w:hAnsi="Palatino Linotype"/>
      <w:snapToGrid w:val="0"/>
      <w:color w:val="000000"/>
      <w:szCs w:val="22"/>
      <w:lang w:eastAsia="de-DE" w:bidi="en-US"/>
    </w:rPr>
  </w:style>
  <w:style w:type="character" w:customStyle="1" w:styleId="TextChar">
    <w:name w:val="Text Char"/>
    <w:link w:val="Text"/>
    <w:rsid w:val="003C2C34"/>
    <w:rPr>
      <w:rFonts w:ascii="Times New Roman" w:eastAsia="宋体" w:hAnsi="Times New Roman"/>
      <w:lang w:eastAsia="en-US"/>
    </w:rPr>
  </w:style>
  <w:style w:type="character" w:customStyle="1" w:styleId="af6">
    <w:name w:val="普通(网站) 字符"/>
    <w:basedOn w:val="a0"/>
    <w:link w:val="af5"/>
    <w:uiPriority w:val="99"/>
    <w:rsid w:val="00B05100"/>
    <w:rPr>
      <w:rFonts w:ascii="Times New Roman" w:eastAsia="Times New Roman" w:hAnsi="Times New Roman"/>
      <w:sz w:val="24"/>
      <w:szCs w:val="24"/>
    </w:rPr>
  </w:style>
  <w:style w:type="paragraph" w:styleId="afa">
    <w:name w:val="endnote text"/>
    <w:basedOn w:val="a"/>
    <w:link w:val="afb"/>
    <w:uiPriority w:val="99"/>
    <w:semiHidden/>
    <w:unhideWhenUsed/>
    <w:rsid w:val="00A4315E"/>
    <w:pPr>
      <w:snapToGrid w:val="0"/>
      <w:jc w:val="left"/>
    </w:pPr>
    <w:rPr>
      <w:rFonts w:asciiTheme="minorHAnsi" w:hAnsiTheme="minorHAnsi" w:cstheme="minorBidi"/>
    </w:rPr>
  </w:style>
  <w:style w:type="character" w:customStyle="1" w:styleId="afb">
    <w:name w:val="尾注文本 字符"/>
    <w:basedOn w:val="a0"/>
    <w:link w:val="afa"/>
    <w:uiPriority w:val="99"/>
    <w:semiHidden/>
    <w:rsid w:val="00A4315E"/>
    <w:rPr>
      <w:rFonts w:asciiTheme="minorHAnsi" w:hAnsiTheme="minorHAnsi" w:cstheme="minorBidi"/>
      <w:kern w:val="2"/>
      <w:sz w:val="21"/>
      <w:szCs w:val="22"/>
    </w:rPr>
  </w:style>
  <w:style w:type="character" w:styleId="afc">
    <w:name w:val="endnote reference"/>
    <w:basedOn w:val="a0"/>
    <w:uiPriority w:val="99"/>
    <w:unhideWhenUsed/>
    <w:rsid w:val="00A4315E"/>
    <w:rPr>
      <w:vertAlign w:val="superscript"/>
    </w:rPr>
  </w:style>
  <w:style w:type="paragraph" w:styleId="afd">
    <w:name w:val="Revision"/>
    <w:hidden/>
    <w:uiPriority w:val="99"/>
    <w:semiHidden/>
    <w:rsid w:val="00E064AE"/>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928413">
      <w:bodyDiv w:val="1"/>
      <w:marLeft w:val="0"/>
      <w:marRight w:val="0"/>
      <w:marTop w:val="0"/>
      <w:marBottom w:val="0"/>
      <w:divBdr>
        <w:top w:val="none" w:sz="0" w:space="0" w:color="auto"/>
        <w:left w:val="none" w:sz="0" w:space="0" w:color="auto"/>
        <w:bottom w:val="none" w:sz="0" w:space="0" w:color="auto"/>
        <w:right w:val="none" w:sz="0" w:space="0" w:color="auto"/>
      </w:divBdr>
    </w:div>
    <w:div w:id="128478413">
      <w:bodyDiv w:val="1"/>
      <w:marLeft w:val="0"/>
      <w:marRight w:val="0"/>
      <w:marTop w:val="0"/>
      <w:marBottom w:val="0"/>
      <w:divBdr>
        <w:top w:val="none" w:sz="0" w:space="0" w:color="auto"/>
        <w:left w:val="none" w:sz="0" w:space="0" w:color="auto"/>
        <w:bottom w:val="none" w:sz="0" w:space="0" w:color="auto"/>
        <w:right w:val="none" w:sz="0" w:space="0" w:color="auto"/>
      </w:divBdr>
    </w:div>
    <w:div w:id="489172035">
      <w:bodyDiv w:val="1"/>
      <w:marLeft w:val="0"/>
      <w:marRight w:val="0"/>
      <w:marTop w:val="0"/>
      <w:marBottom w:val="0"/>
      <w:divBdr>
        <w:top w:val="none" w:sz="0" w:space="0" w:color="auto"/>
        <w:left w:val="none" w:sz="0" w:space="0" w:color="auto"/>
        <w:bottom w:val="none" w:sz="0" w:space="0" w:color="auto"/>
        <w:right w:val="none" w:sz="0" w:space="0" w:color="auto"/>
      </w:divBdr>
    </w:div>
    <w:div w:id="585309132">
      <w:bodyDiv w:val="1"/>
      <w:marLeft w:val="0"/>
      <w:marRight w:val="0"/>
      <w:marTop w:val="0"/>
      <w:marBottom w:val="0"/>
      <w:divBdr>
        <w:top w:val="none" w:sz="0" w:space="0" w:color="auto"/>
        <w:left w:val="none" w:sz="0" w:space="0" w:color="auto"/>
        <w:bottom w:val="none" w:sz="0" w:space="0" w:color="auto"/>
        <w:right w:val="none" w:sz="0" w:space="0" w:color="auto"/>
      </w:divBdr>
    </w:div>
    <w:div w:id="586691495">
      <w:bodyDiv w:val="1"/>
      <w:marLeft w:val="0"/>
      <w:marRight w:val="0"/>
      <w:marTop w:val="0"/>
      <w:marBottom w:val="0"/>
      <w:divBdr>
        <w:top w:val="none" w:sz="0" w:space="0" w:color="auto"/>
        <w:left w:val="none" w:sz="0" w:space="0" w:color="auto"/>
        <w:bottom w:val="none" w:sz="0" w:space="0" w:color="auto"/>
        <w:right w:val="none" w:sz="0" w:space="0" w:color="auto"/>
      </w:divBdr>
    </w:div>
    <w:div w:id="904218115">
      <w:bodyDiv w:val="1"/>
      <w:marLeft w:val="0"/>
      <w:marRight w:val="0"/>
      <w:marTop w:val="0"/>
      <w:marBottom w:val="0"/>
      <w:divBdr>
        <w:top w:val="none" w:sz="0" w:space="0" w:color="auto"/>
        <w:left w:val="none" w:sz="0" w:space="0" w:color="auto"/>
        <w:bottom w:val="none" w:sz="0" w:space="0" w:color="auto"/>
        <w:right w:val="none" w:sz="0" w:space="0" w:color="auto"/>
      </w:divBdr>
      <w:divsChild>
        <w:div w:id="107284795">
          <w:marLeft w:val="-108"/>
          <w:marRight w:val="0"/>
          <w:marTop w:val="0"/>
          <w:marBottom w:val="0"/>
          <w:divBdr>
            <w:top w:val="none" w:sz="0" w:space="0" w:color="auto"/>
            <w:left w:val="none" w:sz="0" w:space="0" w:color="auto"/>
            <w:bottom w:val="none" w:sz="0" w:space="0" w:color="auto"/>
            <w:right w:val="none" w:sz="0" w:space="0" w:color="auto"/>
          </w:divBdr>
        </w:div>
      </w:divsChild>
    </w:div>
    <w:div w:id="1211302515">
      <w:bodyDiv w:val="1"/>
      <w:marLeft w:val="0"/>
      <w:marRight w:val="0"/>
      <w:marTop w:val="0"/>
      <w:marBottom w:val="0"/>
      <w:divBdr>
        <w:top w:val="none" w:sz="0" w:space="0" w:color="auto"/>
        <w:left w:val="none" w:sz="0" w:space="0" w:color="auto"/>
        <w:bottom w:val="none" w:sz="0" w:space="0" w:color="auto"/>
        <w:right w:val="none" w:sz="0" w:space="0" w:color="auto"/>
      </w:divBdr>
    </w:div>
    <w:div w:id="1326516347">
      <w:bodyDiv w:val="1"/>
      <w:marLeft w:val="0"/>
      <w:marRight w:val="0"/>
      <w:marTop w:val="0"/>
      <w:marBottom w:val="0"/>
      <w:divBdr>
        <w:top w:val="none" w:sz="0" w:space="0" w:color="auto"/>
        <w:left w:val="none" w:sz="0" w:space="0" w:color="auto"/>
        <w:bottom w:val="none" w:sz="0" w:space="0" w:color="auto"/>
        <w:right w:val="none" w:sz="0" w:space="0" w:color="auto"/>
      </w:divBdr>
      <w:divsChild>
        <w:div w:id="1207258464">
          <w:marLeft w:val="360"/>
          <w:marRight w:val="0"/>
          <w:marTop w:val="0"/>
          <w:marBottom w:val="240"/>
          <w:divBdr>
            <w:top w:val="none" w:sz="0" w:space="0" w:color="auto"/>
            <w:left w:val="none" w:sz="0" w:space="0" w:color="auto"/>
            <w:bottom w:val="none" w:sz="0" w:space="0" w:color="auto"/>
            <w:right w:val="none" w:sz="0" w:space="0" w:color="auto"/>
          </w:divBdr>
        </w:div>
        <w:div w:id="1948921291">
          <w:marLeft w:val="360"/>
          <w:marRight w:val="0"/>
          <w:marTop w:val="0"/>
          <w:marBottom w:val="240"/>
          <w:divBdr>
            <w:top w:val="none" w:sz="0" w:space="0" w:color="auto"/>
            <w:left w:val="none" w:sz="0" w:space="0" w:color="auto"/>
            <w:bottom w:val="none" w:sz="0" w:space="0" w:color="auto"/>
            <w:right w:val="none" w:sz="0" w:space="0" w:color="auto"/>
          </w:divBdr>
        </w:div>
        <w:div w:id="1394885519">
          <w:marLeft w:val="360"/>
          <w:marRight w:val="0"/>
          <w:marTop w:val="0"/>
          <w:marBottom w:val="240"/>
          <w:divBdr>
            <w:top w:val="none" w:sz="0" w:space="0" w:color="auto"/>
            <w:left w:val="none" w:sz="0" w:space="0" w:color="auto"/>
            <w:bottom w:val="none" w:sz="0" w:space="0" w:color="auto"/>
            <w:right w:val="none" w:sz="0" w:space="0" w:color="auto"/>
          </w:divBdr>
        </w:div>
      </w:divsChild>
    </w:div>
    <w:div w:id="1351028373">
      <w:bodyDiv w:val="1"/>
      <w:marLeft w:val="0"/>
      <w:marRight w:val="0"/>
      <w:marTop w:val="0"/>
      <w:marBottom w:val="0"/>
      <w:divBdr>
        <w:top w:val="none" w:sz="0" w:space="0" w:color="auto"/>
        <w:left w:val="none" w:sz="0" w:space="0" w:color="auto"/>
        <w:bottom w:val="none" w:sz="0" w:space="0" w:color="auto"/>
        <w:right w:val="none" w:sz="0" w:space="0" w:color="auto"/>
      </w:divBdr>
    </w:div>
    <w:div w:id="1362197456">
      <w:bodyDiv w:val="1"/>
      <w:marLeft w:val="0"/>
      <w:marRight w:val="0"/>
      <w:marTop w:val="0"/>
      <w:marBottom w:val="0"/>
      <w:divBdr>
        <w:top w:val="none" w:sz="0" w:space="0" w:color="auto"/>
        <w:left w:val="none" w:sz="0" w:space="0" w:color="auto"/>
        <w:bottom w:val="none" w:sz="0" w:space="0" w:color="auto"/>
        <w:right w:val="none" w:sz="0" w:space="0" w:color="auto"/>
      </w:divBdr>
    </w:div>
    <w:div w:id="1621762604">
      <w:bodyDiv w:val="1"/>
      <w:marLeft w:val="0"/>
      <w:marRight w:val="0"/>
      <w:marTop w:val="0"/>
      <w:marBottom w:val="0"/>
      <w:divBdr>
        <w:top w:val="none" w:sz="0" w:space="0" w:color="auto"/>
        <w:left w:val="none" w:sz="0" w:space="0" w:color="auto"/>
        <w:bottom w:val="none" w:sz="0" w:space="0" w:color="auto"/>
        <w:right w:val="none" w:sz="0" w:space="0" w:color="auto"/>
      </w:divBdr>
      <w:divsChild>
        <w:div w:id="1894004012">
          <w:marLeft w:val="0"/>
          <w:marRight w:val="0"/>
          <w:marTop w:val="0"/>
          <w:marBottom w:val="0"/>
          <w:divBdr>
            <w:top w:val="none" w:sz="0" w:space="0" w:color="auto"/>
            <w:left w:val="none" w:sz="0" w:space="0" w:color="auto"/>
            <w:bottom w:val="none" w:sz="0" w:space="0" w:color="auto"/>
            <w:right w:val="none" w:sz="0" w:space="0" w:color="auto"/>
          </w:divBdr>
        </w:div>
      </w:divsChild>
    </w:div>
    <w:div w:id="1968512743">
      <w:bodyDiv w:val="1"/>
      <w:marLeft w:val="0"/>
      <w:marRight w:val="0"/>
      <w:marTop w:val="0"/>
      <w:marBottom w:val="0"/>
      <w:divBdr>
        <w:top w:val="none" w:sz="0" w:space="0" w:color="auto"/>
        <w:left w:val="none" w:sz="0" w:space="0" w:color="auto"/>
        <w:bottom w:val="none" w:sz="0" w:space="0" w:color="auto"/>
        <w:right w:val="none" w:sz="0" w:space="0" w:color="auto"/>
      </w:divBdr>
    </w:div>
    <w:div w:id="1969820422">
      <w:bodyDiv w:val="1"/>
      <w:marLeft w:val="0"/>
      <w:marRight w:val="0"/>
      <w:marTop w:val="0"/>
      <w:marBottom w:val="0"/>
      <w:divBdr>
        <w:top w:val="none" w:sz="0" w:space="0" w:color="auto"/>
        <w:left w:val="none" w:sz="0" w:space="0" w:color="auto"/>
        <w:bottom w:val="none" w:sz="0" w:space="0" w:color="auto"/>
        <w:right w:val="none" w:sz="0" w:space="0" w:color="auto"/>
      </w:divBdr>
    </w:div>
    <w:div w:id="2000117161">
      <w:bodyDiv w:val="1"/>
      <w:marLeft w:val="0"/>
      <w:marRight w:val="0"/>
      <w:marTop w:val="0"/>
      <w:marBottom w:val="0"/>
      <w:divBdr>
        <w:top w:val="none" w:sz="0" w:space="0" w:color="auto"/>
        <w:left w:val="none" w:sz="0" w:space="0" w:color="auto"/>
        <w:bottom w:val="none" w:sz="0" w:space="0" w:color="auto"/>
        <w:right w:val="none" w:sz="0" w:space="0" w:color="auto"/>
      </w:divBdr>
      <w:divsChild>
        <w:div w:id="1344884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letpub.com/index.php?page=author_educ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1033BB-8677-4A15-AAF9-84A217C01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2</Pages>
  <Words>310</Words>
  <Characters>177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P</dc:creator>
  <cp:lastModifiedBy>Accdon</cp:lastModifiedBy>
  <cp:revision>427</cp:revision>
  <cp:lastPrinted>2011-02-16T18:15:00Z</cp:lastPrinted>
  <dcterms:created xsi:type="dcterms:W3CDTF">2018-07-09T02:17:00Z</dcterms:created>
  <dcterms:modified xsi:type="dcterms:W3CDTF">2018-09-03T05:37:00Z</dcterms:modified>
</cp:coreProperties>
</file>